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2B3E11" w:rsidRDefault="0093639A" w:rsidP="0093639A">
      <w:pPr>
        <w:pStyle w:val="Heading1"/>
        <w:jc w:val="center"/>
        <w:rPr>
          <w:rFonts w:ascii="Times New Roman" w:hAnsi="Times New Roman"/>
        </w:rPr>
      </w:pPr>
      <w:r w:rsidRPr="002B3E11">
        <w:rPr>
          <w:rFonts w:ascii="Times New Roman" w:hAnsi="Times New Roman"/>
        </w:rPr>
        <w:t>Bemidji State University</w:t>
      </w:r>
    </w:p>
    <w:p w14:paraId="2D7E8D3B" w14:textId="77777777" w:rsidR="00083262" w:rsidRPr="002B3E11" w:rsidRDefault="00083262" w:rsidP="00083262">
      <w:pPr>
        <w:jc w:val="center"/>
        <w:rPr>
          <w:b/>
          <w:sz w:val="32"/>
          <w:szCs w:val="32"/>
        </w:rPr>
      </w:pPr>
      <w:r w:rsidRPr="002B3E11">
        <w:rPr>
          <w:b/>
          <w:sz w:val="32"/>
          <w:szCs w:val="32"/>
        </w:rPr>
        <w:t>Professional Education Plan of Study</w:t>
      </w:r>
    </w:p>
    <w:p w14:paraId="0D012A84" w14:textId="6CC197EA" w:rsidR="0093639A" w:rsidRPr="002B3E11" w:rsidRDefault="0002461D" w:rsidP="0093639A">
      <w:pPr>
        <w:jc w:val="center"/>
        <w:rPr>
          <w:i/>
          <w:sz w:val="28"/>
          <w:szCs w:val="28"/>
        </w:rPr>
      </w:pPr>
      <w:r w:rsidRPr="002B3E11">
        <w:rPr>
          <w:sz w:val="28"/>
          <w:szCs w:val="28"/>
        </w:rPr>
        <w:t xml:space="preserve">License: </w:t>
      </w:r>
      <w:r w:rsidR="00DC42A4" w:rsidRPr="002B3E11">
        <w:rPr>
          <w:i/>
          <w:sz w:val="28"/>
          <w:szCs w:val="28"/>
        </w:rPr>
        <w:t xml:space="preserve">Communication Arts &amp; Literature </w:t>
      </w:r>
      <w:r w:rsidRPr="002B3E11">
        <w:rPr>
          <w:i/>
          <w:sz w:val="28"/>
          <w:szCs w:val="28"/>
        </w:rPr>
        <w:t>(</w:t>
      </w:r>
      <w:r w:rsidR="00DC42A4" w:rsidRPr="002B3E11">
        <w:rPr>
          <w:i/>
          <w:sz w:val="28"/>
          <w:szCs w:val="28"/>
        </w:rPr>
        <w:t>5-12</w:t>
      </w:r>
      <w:r w:rsidRPr="002B3E11">
        <w:rPr>
          <w:i/>
          <w:sz w:val="28"/>
          <w:szCs w:val="28"/>
        </w:rPr>
        <w:t>)</w:t>
      </w:r>
    </w:p>
    <w:p w14:paraId="00C8C6CD" w14:textId="77777777" w:rsidR="0093639A" w:rsidRPr="002B3E11" w:rsidRDefault="0093639A" w:rsidP="0093639A">
      <w:pPr>
        <w:jc w:val="center"/>
        <w:rPr>
          <w:sz w:val="16"/>
          <w:szCs w:val="16"/>
        </w:rPr>
      </w:pPr>
    </w:p>
    <w:p w14:paraId="14041399" w14:textId="316DA700" w:rsidR="0093639A" w:rsidRPr="002B3E11" w:rsidRDefault="0093639A" w:rsidP="0093639A">
      <w:pPr>
        <w:rPr>
          <w:bCs/>
        </w:rPr>
      </w:pPr>
      <w:r w:rsidRPr="002B3E11">
        <w:rPr>
          <w:b/>
        </w:rPr>
        <w:t>Name:</w:t>
      </w:r>
      <w:r w:rsidRPr="002B3E11">
        <w:rPr>
          <w:b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/>
        </w:rPr>
        <w:t>ID Number:</w:t>
      </w:r>
      <w:r w:rsidRPr="002B3E11">
        <w:rPr>
          <w:bCs/>
        </w:rPr>
        <w:tab/>
      </w:r>
      <w:r w:rsidRPr="002B3E11">
        <w:rPr>
          <w:bCs/>
        </w:rPr>
        <w:tab/>
        <w:t xml:space="preserve">  </w:t>
      </w:r>
    </w:p>
    <w:p w14:paraId="46A22870" w14:textId="4F3078BB" w:rsidR="00083262" w:rsidRDefault="00083262" w:rsidP="0093639A">
      <w:pPr>
        <w:rPr>
          <w:bCs/>
          <w:sz w:val="16"/>
          <w:szCs w:val="16"/>
        </w:rPr>
      </w:pPr>
    </w:p>
    <w:p w14:paraId="11947EE5" w14:textId="77777777" w:rsidR="002B3E11" w:rsidRPr="002B3E11" w:rsidRDefault="002B3E11" w:rsidP="0093639A">
      <w:pPr>
        <w:rPr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131610" w:rsidRPr="002B3E11" w14:paraId="483707A7" w14:textId="77777777" w:rsidTr="00A30582">
        <w:trPr>
          <w:trHeight w:val="95"/>
        </w:trPr>
        <w:tc>
          <w:tcPr>
            <w:tcW w:w="11088" w:type="dxa"/>
            <w:gridSpan w:val="5"/>
          </w:tcPr>
          <w:p w14:paraId="45EA4A73" w14:textId="77777777" w:rsidR="00131610" w:rsidRPr="002B3E11" w:rsidRDefault="00131610" w:rsidP="00A30582">
            <w:r w:rsidRPr="002B3E11">
              <w:rPr>
                <w:b/>
                <w:i/>
              </w:rPr>
              <w:t xml:space="preserve">I. Complete </w:t>
            </w:r>
            <w:r w:rsidRPr="002B3E11">
              <w:rPr>
                <w:b/>
                <w:i/>
                <w:u w:val="single"/>
              </w:rPr>
              <w:t>all</w:t>
            </w:r>
            <w:r w:rsidRPr="002B3E11">
              <w:rPr>
                <w:b/>
                <w:i/>
              </w:rPr>
              <w:t xml:space="preserve"> of the following Professional Education Standards of Effective Practice (SEP) Courses.</w:t>
            </w:r>
          </w:p>
        </w:tc>
      </w:tr>
      <w:tr w:rsidR="00131610" w:rsidRPr="002B3E11" w14:paraId="500928A8" w14:textId="77777777" w:rsidTr="00A30582">
        <w:trPr>
          <w:trHeight w:val="95"/>
        </w:trPr>
        <w:tc>
          <w:tcPr>
            <w:tcW w:w="5688" w:type="dxa"/>
            <w:vMerge w:val="restart"/>
            <w:vAlign w:val="bottom"/>
          </w:tcPr>
          <w:p w14:paraId="022D5E66" w14:textId="77777777" w:rsidR="00131610" w:rsidRPr="002B3E11" w:rsidRDefault="00131610" w:rsidP="00A30582">
            <w:pPr>
              <w:rPr>
                <w:i/>
              </w:rPr>
            </w:pPr>
            <w:bookmarkStart w:id="0" w:name="_Hlk11231587"/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18B2288" w14:textId="77777777" w:rsidR="00131610" w:rsidRPr="002B3E11" w:rsidRDefault="00131610" w:rsidP="00A30582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71B88D14" w14:textId="77777777" w:rsidR="00131610" w:rsidRPr="002B3E11" w:rsidRDefault="00131610" w:rsidP="00A30582">
            <w:pPr>
              <w:jc w:val="center"/>
              <w:rPr>
                <w:i/>
                <w:sz w:val="20"/>
                <w:szCs w:val="20"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31610" w:rsidRPr="002B3E11" w14:paraId="7ED8AB5F" w14:textId="77777777" w:rsidTr="00A30582">
        <w:trPr>
          <w:trHeight w:val="95"/>
        </w:trPr>
        <w:tc>
          <w:tcPr>
            <w:tcW w:w="5688" w:type="dxa"/>
            <w:vMerge/>
          </w:tcPr>
          <w:p w14:paraId="0A69A08F" w14:textId="77777777" w:rsidR="00131610" w:rsidRPr="002B3E11" w:rsidRDefault="00131610" w:rsidP="00A30582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141342A" w14:textId="77777777" w:rsidR="00131610" w:rsidRPr="002B3E11" w:rsidRDefault="00131610" w:rsidP="00A30582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0D7AFB2A" w14:textId="77777777" w:rsidR="00131610" w:rsidRPr="002B3E11" w:rsidRDefault="00131610" w:rsidP="00A30582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42022DCF" w14:textId="77777777" w:rsidR="00131610" w:rsidRPr="002B3E11" w:rsidRDefault="00131610" w:rsidP="00A30582">
            <w:pPr>
              <w:jc w:val="center"/>
              <w:rPr>
                <w:i/>
                <w:sz w:val="20"/>
                <w:szCs w:val="20"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8A436D6" w14:textId="77777777" w:rsidR="00131610" w:rsidRPr="002B3E11" w:rsidRDefault="00131610" w:rsidP="00A30582">
            <w:pPr>
              <w:jc w:val="center"/>
              <w:rPr>
                <w:i/>
                <w:sz w:val="20"/>
                <w:szCs w:val="20"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bookmarkEnd w:id="0"/>
      <w:tr w:rsidR="00131610" w:rsidRPr="002B3E11" w14:paraId="20A320A1" w14:textId="77777777" w:rsidTr="00A30582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9335079" w14:textId="77777777" w:rsidR="00131610" w:rsidRPr="002B3E11" w:rsidRDefault="00131610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131610" w:rsidRPr="002B3E11" w14:paraId="2ED99A1C" w14:textId="77777777" w:rsidTr="00A30582">
        <w:trPr>
          <w:trHeight w:val="460"/>
        </w:trPr>
        <w:tc>
          <w:tcPr>
            <w:tcW w:w="5688" w:type="dxa"/>
          </w:tcPr>
          <w:p w14:paraId="037E494A" w14:textId="77777777" w:rsidR="00131610" w:rsidRDefault="00131610" w:rsidP="00566956">
            <w:r w:rsidRPr="002B3E11">
              <w:t>ED 3100 Intro. to the Foundations of Education (3 cr</w:t>
            </w:r>
            <w:r w:rsidR="00396EE2" w:rsidRPr="002B3E11">
              <w:t>.</w:t>
            </w:r>
            <w:r w:rsidRPr="002B3E11">
              <w:t>)</w:t>
            </w:r>
          </w:p>
          <w:p w14:paraId="2D277ED5" w14:textId="74092D94" w:rsidR="00566956" w:rsidRPr="00566956" w:rsidRDefault="00566956" w:rsidP="00A30582">
            <w:pPr>
              <w:spacing w:line="360" w:lineRule="auto"/>
              <w:rPr>
                <w:i/>
                <w:iCs/>
              </w:rPr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5F3969A6" w14:textId="77777777" w:rsidR="00131610" w:rsidRPr="002B3E11" w:rsidRDefault="00131610" w:rsidP="007A7871"/>
        </w:tc>
        <w:tc>
          <w:tcPr>
            <w:tcW w:w="810" w:type="dxa"/>
          </w:tcPr>
          <w:p w14:paraId="3896EEF4" w14:textId="77777777" w:rsidR="00131610" w:rsidRPr="002B3E11" w:rsidRDefault="00131610" w:rsidP="007A7871"/>
        </w:tc>
        <w:tc>
          <w:tcPr>
            <w:tcW w:w="1800" w:type="dxa"/>
          </w:tcPr>
          <w:p w14:paraId="1159E4D4" w14:textId="77777777" w:rsidR="00131610" w:rsidRPr="002B3E11" w:rsidRDefault="00131610" w:rsidP="007A7871"/>
        </w:tc>
        <w:tc>
          <w:tcPr>
            <w:tcW w:w="1710" w:type="dxa"/>
          </w:tcPr>
          <w:p w14:paraId="40AC58DB" w14:textId="77777777" w:rsidR="00131610" w:rsidRPr="002B3E11" w:rsidRDefault="00131610" w:rsidP="007A7871"/>
        </w:tc>
      </w:tr>
      <w:tr w:rsidR="00131610" w:rsidRPr="002B3E11" w14:paraId="25141A42" w14:textId="77777777" w:rsidTr="00A30582">
        <w:trPr>
          <w:trHeight w:val="444"/>
        </w:trPr>
        <w:tc>
          <w:tcPr>
            <w:tcW w:w="5688" w:type="dxa"/>
          </w:tcPr>
          <w:p w14:paraId="6CF9E1C3" w14:textId="77777777" w:rsidR="00131610" w:rsidRPr="002B3E11" w:rsidRDefault="00131610" w:rsidP="00A30582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4956DB84" w14:textId="77777777" w:rsidR="00131610" w:rsidRPr="002B3E11" w:rsidRDefault="00131610" w:rsidP="007A7871"/>
        </w:tc>
        <w:tc>
          <w:tcPr>
            <w:tcW w:w="810" w:type="dxa"/>
          </w:tcPr>
          <w:p w14:paraId="24304387" w14:textId="77777777" w:rsidR="00131610" w:rsidRPr="002B3E11" w:rsidRDefault="00131610" w:rsidP="007A7871"/>
        </w:tc>
        <w:tc>
          <w:tcPr>
            <w:tcW w:w="1800" w:type="dxa"/>
          </w:tcPr>
          <w:p w14:paraId="6A9B4D16" w14:textId="77777777" w:rsidR="00131610" w:rsidRPr="002B3E11" w:rsidRDefault="00131610" w:rsidP="007A7871"/>
        </w:tc>
        <w:tc>
          <w:tcPr>
            <w:tcW w:w="1710" w:type="dxa"/>
          </w:tcPr>
          <w:p w14:paraId="62E923ED" w14:textId="77777777" w:rsidR="00131610" w:rsidRPr="002B3E11" w:rsidRDefault="00131610" w:rsidP="007A7871"/>
        </w:tc>
      </w:tr>
      <w:tr w:rsidR="00131610" w:rsidRPr="002B3E11" w14:paraId="5F3D5EA6" w14:textId="77777777" w:rsidTr="00A30582">
        <w:trPr>
          <w:trHeight w:val="444"/>
        </w:trPr>
        <w:tc>
          <w:tcPr>
            <w:tcW w:w="5688" w:type="dxa"/>
          </w:tcPr>
          <w:p w14:paraId="0F4023AE" w14:textId="77777777" w:rsidR="00131610" w:rsidRPr="002B3E11" w:rsidRDefault="00131610" w:rsidP="00A30582">
            <w:pPr>
              <w:spacing w:line="360" w:lineRule="auto"/>
            </w:pPr>
            <w:r w:rsidRPr="002B3E11">
              <w:t>ED 3140 Human Relations in Education (3 credits)</w:t>
            </w:r>
          </w:p>
        </w:tc>
        <w:tc>
          <w:tcPr>
            <w:tcW w:w="1080" w:type="dxa"/>
          </w:tcPr>
          <w:p w14:paraId="2AA58B8D" w14:textId="77777777" w:rsidR="00131610" w:rsidRPr="002B3E11" w:rsidRDefault="00131610" w:rsidP="007A7871"/>
        </w:tc>
        <w:tc>
          <w:tcPr>
            <w:tcW w:w="810" w:type="dxa"/>
          </w:tcPr>
          <w:p w14:paraId="2BE762B0" w14:textId="77777777" w:rsidR="00131610" w:rsidRPr="002B3E11" w:rsidRDefault="00131610" w:rsidP="007A7871"/>
        </w:tc>
        <w:tc>
          <w:tcPr>
            <w:tcW w:w="1800" w:type="dxa"/>
          </w:tcPr>
          <w:p w14:paraId="66C1B1D5" w14:textId="77777777" w:rsidR="00131610" w:rsidRPr="002B3E11" w:rsidRDefault="00131610" w:rsidP="007A7871"/>
        </w:tc>
        <w:tc>
          <w:tcPr>
            <w:tcW w:w="1710" w:type="dxa"/>
          </w:tcPr>
          <w:p w14:paraId="2FD0258D" w14:textId="77777777" w:rsidR="00131610" w:rsidRPr="002B3E11" w:rsidRDefault="00131610" w:rsidP="007A7871"/>
        </w:tc>
      </w:tr>
      <w:tr w:rsidR="00131610" w:rsidRPr="002B3E11" w14:paraId="356D3A3C" w14:textId="77777777" w:rsidTr="00A30582">
        <w:trPr>
          <w:trHeight w:val="206"/>
        </w:trPr>
        <w:tc>
          <w:tcPr>
            <w:tcW w:w="5688" w:type="dxa"/>
          </w:tcPr>
          <w:p w14:paraId="44D654EA" w14:textId="77777777" w:rsidR="00131610" w:rsidRDefault="00131610" w:rsidP="00566956">
            <w:r w:rsidRPr="002B3E11">
              <w:t>ED 3350 Pedagogy: Planning for Instruction (3 credits)</w:t>
            </w:r>
          </w:p>
          <w:p w14:paraId="5064EAA2" w14:textId="3D28AF0E" w:rsidR="00566956" w:rsidRPr="00566956" w:rsidRDefault="00566956" w:rsidP="00A30582">
            <w:pPr>
              <w:spacing w:line="360" w:lineRule="auto"/>
              <w:rPr>
                <w:i/>
                <w:iCs/>
              </w:rPr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4A8A2B02" w14:textId="77777777" w:rsidR="00131610" w:rsidRPr="002B3E11" w:rsidRDefault="00131610" w:rsidP="007A7871"/>
        </w:tc>
        <w:tc>
          <w:tcPr>
            <w:tcW w:w="810" w:type="dxa"/>
          </w:tcPr>
          <w:p w14:paraId="31A0C39E" w14:textId="77777777" w:rsidR="00131610" w:rsidRPr="002B3E11" w:rsidRDefault="00131610" w:rsidP="007A7871"/>
        </w:tc>
        <w:tc>
          <w:tcPr>
            <w:tcW w:w="1800" w:type="dxa"/>
          </w:tcPr>
          <w:p w14:paraId="7F7D60B5" w14:textId="77777777" w:rsidR="00131610" w:rsidRPr="002B3E11" w:rsidRDefault="00131610" w:rsidP="007A7871"/>
        </w:tc>
        <w:tc>
          <w:tcPr>
            <w:tcW w:w="1710" w:type="dxa"/>
          </w:tcPr>
          <w:p w14:paraId="07F3F791" w14:textId="77777777" w:rsidR="00131610" w:rsidRPr="002B3E11" w:rsidRDefault="00131610" w:rsidP="007A7871"/>
        </w:tc>
      </w:tr>
      <w:tr w:rsidR="00131610" w:rsidRPr="002B3E11" w14:paraId="28A9E06C" w14:textId="77777777" w:rsidTr="00A30582">
        <w:trPr>
          <w:trHeight w:val="444"/>
        </w:trPr>
        <w:tc>
          <w:tcPr>
            <w:tcW w:w="5688" w:type="dxa"/>
          </w:tcPr>
          <w:p w14:paraId="3A5FF15B" w14:textId="77777777" w:rsidR="00131610" w:rsidRPr="002B3E11" w:rsidRDefault="00131610" w:rsidP="00A30582">
            <w:pPr>
              <w:spacing w:line="360" w:lineRule="auto"/>
            </w:pPr>
            <w:r w:rsidRPr="002B3E11">
              <w:t>ED 3780 Adaptation and Management (3 credits)</w:t>
            </w:r>
          </w:p>
        </w:tc>
        <w:tc>
          <w:tcPr>
            <w:tcW w:w="1080" w:type="dxa"/>
          </w:tcPr>
          <w:p w14:paraId="0DBAF692" w14:textId="77777777" w:rsidR="00131610" w:rsidRPr="002B3E11" w:rsidRDefault="00131610" w:rsidP="007A7871"/>
        </w:tc>
        <w:tc>
          <w:tcPr>
            <w:tcW w:w="810" w:type="dxa"/>
          </w:tcPr>
          <w:p w14:paraId="5891EF97" w14:textId="77777777" w:rsidR="00131610" w:rsidRPr="002B3E11" w:rsidRDefault="00131610" w:rsidP="007A7871"/>
        </w:tc>
        <w:tc>
          <w:tcPr>
            <w:tcW w:w="1800" w:type="dxa"/>
          </w:tcPr>
          <w:p w14:paraId="71A168AA" w14:textId="77777777" w:rsidR="00131610" w:rsidRPr="002B3E11" w:rsidRDefault="00131610" w:rsidP="007A7871"/>
        </w:tc>
        <w:tc>
          <w:tcPr>
            <w:tcW w:w="1710" w:type="dxa"/>
          </w:tcPr>
          <w:p w14:paraId="583948C7" w14:textId="77777777" w:rsidR="00131610" w:rsidRPr="002B3E11" w:rsidRDefault="00131610" w:rsidP="007A7871"/>
        </w:tc>
      </w:tr>
      <w:tr w:rsidR="00131610" w:rsidRPr="002B3E11" w14:paraId="47B978E6" w14:textId="77777777" w:rsidTr="00A30582">
        <w:trPr>
          <w:trHeight w:val="444"/>
        </w:trPr>
        <w:tc>
          <w:tcPr>
            <w:tcW w:w="5688" w:type="dxa"/>
          </w:tcPr>
          <w:p w14:paraId="641F42A9" w14:textId="77777777" w:rsidR="00670BC3" w:rsidRPr="002B3E11" w:rsidRDefault="00670BC3" w:rsidP="00670BC3">
            <w:r w:rsidRPr="002B3E11">
              <w:t xml:space="preserve">ED 4737 Content Area Reading (3 credits) </w:t>
            </w:r>
          </w:p>
          <w:p w14:paraId="181358D1" w14:textId="1E4D41C3" w:rsidR="00131610" w:rsidRPr="002B3E11" w:rsidRDefault="00670BC3" w:rsidP="00670BC3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39430BA3" w14:textId="77777777" w:rsidR="00131610" w:rsidRPr="002B3E11" w:rsidRDefault="00131610" w:rsidP="007A7871"/>
        </w:tc>
        <w:tc>
          <w:tcPr>
            <w:tcW w:w="810" w:type="dxa"/>
          </w:tcPr>
          <w:p w14:paraId="5C225184" w14:textId="77777777" w:rsidR="00131610" w:rsidRPr="002B3E11" w:rsidRDefault="00131610" w:rsidP="007A7871"/>
        </w:tc>
        <w:tc>
          <w:tcPr>
            <w:tcW w:w="1800" w:type="dxa"/>
          </w:tcPr>
          <w:p w14:paraId="2B9E24F9" w14:textId="77777777" w:rsidR="00131610" w:rsidRPr="002B3E11" w:rsidRDefault="00131610" w:rsidP="007A7871"/>
        </w:tc>
        <w:tc>
          <w:tcPr>
            <w:tcW w:w="1710" w:type="dxa"/>
          </w:tcPr>
          <w:p w14:paraId="6CFD2D23" w14:textId="77777777" w:rsidR="00131610" w:rsidRPr="002B3E11" w:rsidRDefault="00131610" w:rsidP="007A7871"/>
        </w:tc>
      </w:tr>
      <w:tr w:rsidR="0069470A" w:rsidRPr="002B3E11" w14:paraId="6A0537A7" w14:textId="77777777" w:rsidTr="00A30582">
        <w:trPr>
          <w:trHeight w:val="444"/>
        </w:trPr>
        <w:tc>
          <w:tcPr>
            <w:tcW w:w="5688" w:type="dxa"/>
          </w:tcPr>
          <w:p w14:paraId="5794CAAC" w14:textId="3DAE6E1A" w:rsidR="0069470A" w:rsidRPr="002B3E11" w:rsidRDefault="0069470A" w:rsidP="0069470A">
            <w:pPr>
              <w:spacing w:line="360" w:lineRule="auto"/>
            </w:pPr>
            <w:r w:rsidRPr="002B3E11">
              <w:t>HLTH 3400 Health &amp; Drugs in Society (2 credits)</w:t>
            </w:r>
          </w:p>
        </w:tc>
        <w:tc>
          <w:tcPr>
            <w:tcW w:w="1080" w:type="dxa"/>
          </w:tcPr>
          <w:p w14:paraId="022FFF41" w14:textId="77777777" w:rsidR="0069470A" w:rsidRPr="002B3E11" w:rsidRDefault="0069470A" w:rsidP="007A7871"/>
        </w:tc>
        <w:tc>
          <w:tcPr>
            <w:tcW w:w="810" w:type="dxa"/>
          </w:tcPr>
          <w:p w14:paraId="06602121" w14:textId="77777777" w:rsidR="0069470A" w:rsidRPr="002B3E11" w:rsidRDefault="0069470A" w:rsidP="007A7871"/>
        </w:tc>
        <w:tc>
          <w:tcPr>
            <w:tcW w:w="1800" w:type="dxa"/>
          </w:tcPr>
          <w:p w14:paraId="30E3B187" w14:textId="77777777" w:rsidR="0069470A" w:rsidRPr="002B3E11" w:rsidRDefault="0069470A" w:rsidP="007A7871"/>
        </w:tc>
        <w:tc>
          <w:tcPr>
            <w:tcW w:w="1710" w:type="dxa"/>
          </w:tcPr>
          <w:p w14:paraId="2A1E5DE7" w14:textId="77777777" w:rsidR="0069470A" w:rsidRPr="002B3E11" w:rsidRDefault="0069470A" w:rsidP="007A7871"/>
        </w:tc>
      </w:tr>
      <w:tr w:rsidR="0069470A" w:rsidRPr="002B3E11" w14:paraId="66505127" w14:textId="77777777" w:rsidTr="00A30582">
        <w:trPr>
          <w:trHeight w:val="233"/>
        </w:trPr>
        <w:tc>
          <w:tcPr>
            <w:tcW w:w="5688" w:type="dxa"/>
          </w:tcPr>
          <w:p w14:paraId="315FD9A9" w14:textId="77777777" w:rsidR="0069470A" w:rsidRPr="002B3E11" w:rsidRDefault="0069470A" w:rsidP="0069470A">
            <w:pPr>
              <w:spacing w:line="360" w:lineRule="auto"/>
            </w:pPr>
            <w:r w:rsidRPr="002B3E11">
              <w:t>ED 4799 The Professional Teacher (1 credit)</w:t>
            </w:r>
          </w:p>
        </w:tc>
        <w:tc>
          <w:tcPr>
            <w:tcW w:w="1080" w:type="dxa"/>
          </w:tcPr>
          <w:p w14:paraId="452DF486" w14:textId="77777777" w:rsidR="0069470A" w:rsidRPr="002B3E11" w:rsidRDefault="0069470A" w:rsidP="007A7871"/>
        </w:tc>
        <w:tc>
          <w:tcPr>
            <w:tcW w:w="810" w:type="dxa"/>
          </w:tcPr>
          <w:p w14:paraId="0F0A8123" w14:textId="77777777" w:rsidR="0069470A" w:rsidRPr="002B3E11" w:rsidRDefault="0069470A" w:rsidP="007A7871"/>
        </w:tc>
        <w:tc>
          <w:tcPr>
            <w:tcW w:w="1800" w:type="dxa"/>
          </w:tcPr>
          <w:p w14:paraId="2108E7FE" w14:textId="77777777" w:rsidR="0069470A" w:rsidRPr="002B3E11" w:rsidRDefault="0069470A" w:rsidP="007A7871"/>
        </w:tc>
        <w:tc>
          <w:tcPr>
            <w:tcW w:w="1710" w:type="dxa"/>
          </w:tcPr>
          <w:p w14:paraId="6DB8D1AA" w14:textId="77777777" w:rsidR="0069470A" w:rsidRPr="002B3E11" w:rsidRDefault="0069470A" w:rsidP="007A7871"/>
        </w:tc>
      </w:tr>
      <w:tr w:rsidR="0069470A" w:rsidRPr="002B3E11" w14:paraId="1F11C3CF" w14:textId="77777777" w:rsidTr="00A30582">
        <w:trPr>
          <w:trHeight w:val="260"/>
        </w:trPr>
        <w:tc>
          <w:tcPr>
            <w:tcW w:w="5688" w:type="dxa"/>
          </w:tcPr>
          <w:p w14:paraId="38044B4F" w14:textId="77777777" w:rsidR="0069470A" w:rsidRPr="002B3E11" w:rsidRDefault="0069470A" w:rsidP="00DA7AE0">
            <w:r w:rsidRPr="002B3E11">
              <w:t>ED 4830 Student Teaching, Secondary (12 credits)</w:t>
            </w:r>
          </w:p>
          <w:p w14:paraId="1C7CF8F7" w14:textId="0C607332" w:rsidR="00670BC3" w:rsidRPr="002B3E11" w:rsidRDefault="00670BC3" w:rsidP="0069470A">
            <w:pPr>
              <w:spacing w:line="360" w:lineRule="auto"/>
              <w:rPr>
                <w:i/>
                <w:iCs/>
              </w:rPr>
            </w:pPr>
            <w:r w:rsidRPr="002B3E11">
              <w:rPr>
                <w:i/>
                <w:iCs/>
              </w:rPr>
              <w:t xml:space="preserve">*16 weeks </w:t>
            </w:r>
            <w:r w:rsidR="00C52A2B">
              <w:rPr>
                <w:i/>
                <w:iCs/>
              </w:rPr>
              <w:t>o</w:t>
            </w:r>
            <w:r w:rsidRPr="002B3E11">
              <w:rPr>
                <w:i/>
                <w:iCs/>
              </w:rPr>
              <w:t>f full-time student teaching*</w:t>
            </w:r>
          </w:p>
        </w:tc>
        <w:tc>
          <w:tcPr>
            <w:tcW w:w="1080" w:type="dxa"/>
          </w:tcPr>
          <w:p w14:paraId="0167DDF9" w14:textId="77777777" w:rsidR="0069470A" w:rsidRPr="002B3E11" w:rsidRDefault="0069470A" w:rsidP="007A7871"/>
        </w:tc>
        <w:tc>
          <w:tcPr>
            <w:tcW w:w="810" w:type="dxa"/>
          </w:tcPr>
          <w:p w14:paraId="08BB3C74" w14:textId="77777777" w:rsidR="0069470A" w:rsidRPr="002B3E11" w:rsidRDefault="0069470A" w:rsidP="007A7871"/>
        </w:tc>
        <w:tc>
          <w:tcPr>
            <w:tcW w:w="1800" w:type="dxa"/>
          </w:tcPr>
          <w:p w14:paraId="120ADAF4" w14:textId="77777777" w:rsidR="0069470A" w:rsidRPr="002B3E11" w:rsidRDefault="0069470A" w:rsidP="007A7871"/>
        </w:tc>
        <w:tc>
          <w:tcPr>
            <w:tcW w:w="1710" w:type="dxa"/>
          </w:tcPr>
          <w:p w14:paraId="457E7315" w14:textId="77777777" w:rsidR="0069470A" w:rsidRPr="002B3E11" w:rsidRDefault="0069470A" w:rsidP="007A7871"/>
        </w:tc>
      </w:tr>
    </w:tbl>
    <w:p w14:paraId="20DA6FEC" w14:textId="77046B66" w:rsidR="00131610" w:rsidRPr="002B3E11" w:rsidRDefault="00131610" w:rsidP="0093639A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193429" w:rsidRPr="002B3E11" w14:paraId="282B5739" w14:textId="77777777" w:rsidTr="00A30582">
        <w:trPr>
          <w:trHeight w:val="87"/>
        </w:trPr>
        <w:tc>
          <w:tcPr>
            <w:tcW w:w="11088" w:type="dxa"/>
            <w:gridSpan w:val="5"/>
          </w:tcPr>
          <w:p w14:paraId="09BCB9AA" w14:textId="7E0FDD6C" w:rsidR="00193429" w:rsidRPr="002B3E11" w:rsidRDefault="00193429" w:rsidP="00A30582">
            <w:pPr>
              <w:spacing w:line="360" w:lineRule="auto"/>
            </w:pPr>
            <w:r w:rsidRPr="002B3E11">
              <w:rPr>
                <w:b/>
                <w:i/>
              </w:rPr>
              <w:t>II. Complete</w:t>
            </w:r>
            <w:r w:rsidR="003E59D3" w:rsidRPr="002B3E11">
              <w:rPr>
                <w:b/>
                <w:i/>
              </w:rPr>
              <w:t xml:space="preserve"> </w:t>
            </w:r>
            <w:r w:rsidR="003E59D3" w:rsidRPr="002B3E11">
              <w:rPr>
                <w:b/>
                <w:i/>
                <w:u w:val="single"/>
              </w:rPr>
              <w:t>all</w:t>
            </w:r>
            <w:r w:rsidR="003E59D3" w:rsidRPr="002B3E11">
              <w:rPr>
                <w:b/>
                <w:i/>
              </w:rPr>
              <w:t xml:space="preserve"> of</w:t>
            </w:r>
            <w:r w:rsidRPr="002B3E11">
              <w:rPr>
                <w:b/>
                <w:i/>
              </w:rPr>
              <w:t xml:space="preserve"> the following </w:t>
            </w:r>
            <w:r w:rsidR="003E59D3" w:rsidRPr="002B3E11">
              <w:rPr>
                <w:b/>
                <w:i/>
              </w:rPr>
              <w:t>English</w:t>
            </w:r>
            <w:r w:rsidRPr="002B3E11">
              <w:rPr>
                <w:b/>
                <w:i/>
              </w:rPr>
              <w:t xml:space="preserve"> </w:t>
            </w:r>
            <w:r w:rsidR="00BA7EBC" w:rsidRPr="002B3E11">
              <w:rPr>
                <w:b/>
                <w:i/>
              </w:rPr>
              <w:t xml:space="preserve">Content/Methods </w:t>
            </w:r>
            <w:r w:rsidRPr="002B3E11">
              <w:rPr>
                <w:b/>
                <w:i/>
              </w:rPr>
              <w:t>Courses.</w:t>
            </w:r>
          </w:p>
        </w:tc>
      </w:tr>
      <w:tr w:rsidR="00193429" w:rsidRPr="002B3E11" w14:paraId="1769FA71" w14:textId="77777777" w:rsidTr="00A30582">
        <w:trPr>
          <w:trHeight w:val="87"/>
        </w:trPr>
        <w:tc>
          <w:tcPr>
            <w:tcW w:w="5662" w:type="dxa"/>
            <w:vMerge w:val="restart"/>
            <w:vAlign w:val="bottom"/>
          </w:tcPr>
          <w:p w14:paraId="21BDDC7B" w14:textId="77777777" w:rsidR="00193429" w:rsidRPr="002B3E11" w:rsidRDefault="00193429" w:rsidP="00A30582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BC02C0F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6666F8F7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93429" w:rsidRPr="002B3E11" w14:paraId="39D16D8B" w14:textId="77777777" w:rsidTr="00A30582">
        <w:trPr>
          <w:trHeight w:val="87"/>
        </w:trPr>
        <w:tc>
          <w:tcPr>
            <w:tcW w:w="5662" w:type="dxa"/>
            <w:vMerge/>
          </w:tcPr>
          <w:p w14:paraId="57B98B4E" w14:textId="77777777" w:rsidR="00193429" w:rsidRPr="002B3E11" w:rsidRDefault="00193429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04220967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28CF74A2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9BA37E1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37FE8217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93429" w:rsidRPr="002B3E11" w14:paraId="4C39BE1A" w14:textId="77777777" w:rsidTr="00A30582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32644863" w14:textId="77777777" w:rsidR="00193429" w:rsidRPr="002B3E11" w:rsidRDefault="00193429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3E59D3" w:rsidRPr="002B3E11" w14:paraId="7A090675" w14:textId="77777777" w:rsidTr="00A30582">
        <w:trPr>
          <w:trHeight w:val="409"/>
        </w:trPr>
        <w:tc>
          <w:tcPr>
            <w:tcW w:w="5662" w:type="dxa"/>
          </w:tcPr>
          <w:p w14:paraId="5E3ED7DD" w14:textId="409ABAD9" w:rsidR="003E59D3" w:rsidRPr="002B3E11" w:rsidRDefault="003E59D3" w:rsidP="003E59D3">
            <w:r w:rsidRPr="002B3E11">
              <w:t>ENGL 2330 American Literature to 1865 (3 credits)</w:t>
            </w:r>
          </w:p>
        </w:tc>
        <w:tc>
          <w:tcPr>
            <w:tcW w:w="1080" w:type="dxa"/>
          </w:tcPr>
          <w:p w14:paraId="2BEC331F" w14:textId="77777777" w:rsidR="003E59D3" w:rsidRPr="002B3E11" w:rsidRDefault="003E59D3" w:rsidP="007A7871"/>
        </w:tc>
        <w:tc>
          <w:tcPr>
            <w:tcW w:w="810" w:type="dxa"/>
          </w:tcPr>
          <w:p w14:paraId="1F71ED14" w14:textId="77777777" w:rsidR="003E59D3" w:rsidRPr="002B3E11" w:rsidRDefault="003E59D3" w:rsidP="007A7871"/>
        </w:tc>
        <w:tc>
          <w:tcPr>
            <w:tcW w:w="1800" w:type="dxa"/>
          </w:tcPr>
          <w:p w14:paraId="70A0D04F" w14:textId="77777777" w:rsidR="003E59D3" w:rsidRPr="002B3E11" w:rsidRDefault="003E59D3" w:rsidP="007A7871"/>
        </w:tc>
        <w:tc>
          <w:tcPr>
            <w:tcW w:w="1736" w:type="dxa"/>
          </w:tcPr>
          <w:p w14:paraId="646461CE" w14:textId="77777777" w:rsidR="003E59D3" w:rsidRPr="002B3E11" w:rsidRDefault="003E59D3" w:rsidP="007A7871"/>
        </w:tc>
      </w:tr>
      <w:tr w:rsidR="003E59D3" w:rsidRPr="002B3E11" w14:paraId="79273B41" w14:textId="77777777" w:rsidTr="00A30582">
        <w:trPr>
          <w:trHeight w:val="409"/>
        </w:trPr>
        <w:tc>
          <w:tcPr>
            <w:tcW w:w="5662" w:type="dxa"/>
          </w:tcPr>
          <w:p w14:paraId="4749A28D" w14:textId="05F570DB" w:rsidR="003E59D3" w:rsidRPr="002B3E11" w:rsidRDefault="003E59D3" w:rsidP="00357654">
            <w:r w:rsidRPr="002B3E11">
              <w:t>ENGL 2337 American Lit. from 1865 to Present (3 c</w:t>
            </w:r>
            <w:r w:rsidR="00357654" w:rsidRPr="002B3E11">
              <w:t>r.</w:t>
            </w:r>
            <w:r w:rsidRPr="002B3E11">
              <w:t>)</w:t>
            </w:r>
          </w:p>
        </w:tc>
        <w:tc>
          <w:tcPr>
            <w:tcW w:w="1080" w:type="dxa"/>
          </w:tcPr>
          <w:p w14:paraId="6EEDD25D" w14:textId="77777777" w:rsidR="003E59D3" w:rsidRPr="002B3E11" w:rsidRDefault="003E59D3" w:rsidP="007A7871"/>
        </w:tc>
        <w:tc>
          <w:tcPr>
            <w:tcW w:w="810" w:type="dxa"/>
          </w:tcPr>
          <w:p w14:paraId="34AC1D24" w14:textId="77777777" w:rsidR="003E59D3" w:rsidRPr="002B3E11" w:rsidRDefault="003E59D3" w:rsidP="007A7871"/>
        </w:tc>
        <w:tc>
          <w:tcPr>
            <w:tcW w:w="1800" w:type="dxa"/>
          </w:tcPr>
          <w:p w14:paraId="49E6C286" w14:textId="77777777" w:rsidR="003E59D3" w:rsidRPr="002B3E11" w:rsidRDefault="003E59D3" w:rsidP="007A7871"/>
        </w:tc>
        <w:tc>
          <w:tcPr>
            <w:tcW w:w="1736" w:type="dxa"/>
          </w:tcPr>
          <w:p w14:paraId="34C15D5B" w14:textId="77777777" w:rsidR="003E59D3" w:rsidRPr="002B3E11" w:rsidRDefault="003E59D3" w:rsidP="007A7871"/>
        </w:tc>
      </w:tr>
      <w:tr w:rsidR="00193429" w:rsidRPr="002B3E11" w14:paraId="2E04BFBD" w14:textId="77777777" w:rsidTr="00A30582">
        <w:trPr>
          <w:trHeight w:val="409"/>
        </w:trPr>
        <w:tc>
          <w:tcPr>
            <w:tcW w:w="5662" w:type="dxa"/>
          </w:tcPr>
          <w:p w14:paraId="71192C97" w14:textId="1E127D91" w:rsidR="00193429" w:rsidRPr="002B3E11" w:rsidRDefault="003E59D3" w:rsidP="003E59D3">
            <w:pPr>
              <w:rPr>
                <w:iCs/>
              </w:rPr>
            </w:pPr>
            <w:r w:rsidRPr="002B3E11">
              <w:t>ENGL 3540 Literature for Young Adults (3 credits)</w:t>
            </w:r>
          </w:p>
        </w:tc>
        <w:tc>
          <w:tcPr>
            <w:tcW w:w="1080" w:type="dxa"/>
          </w:tcPr>
          <w:p w14:paraId="6DD07FFC" w14:textId="77777777" w:rsidR="00193429" w:rsidRPr="002B3E11" w:rsidRDefault="00193429" w:rsidP="007A7871"/>
        </w:tc>
        <w:tc>
          <w:tcPr>
            <w:tcW w:w="810" w:type="dxa"/>
          </w:tcPr>
          <w:p w14:paraId="72CACC5F" w14:textId="77777777" w:rsidR="00193429" w:rsidRPr="002B3E11" w:rsidRDefault="00193429" w:rsidP="007A7871"/>
        </w:tc>
        <w:tc>
          <w:tcPr>
            <w:tcW w:w="1800" w:type="dxa"/>
          </w:tcPr>
          <w:p w14:paraId="690F5304" w14:textId="77777777" w:rsidR="00193429" w:rsidRPr="002B3E11" w:rsidRDefault="00193429" w:rsidP="007A7871"/>
        </w:tc>
        <w:tc>
          <w:tcPr>
            <w:tcW w:w="1736" w:type="dxa"/>
          </w:tcPr>
          <w:p w14:paraId="0BF0C00F" w14:textId="77777777" w:rsidR="00193429" w:rsidRPr="002B3E11" w:rsidRDefault="00193429" w:rsidP="007A7871"/>
        </w:tc>
      </w:tr>
      <w:tr w:rsidR="000217BF" w:rsidRPr="002B3E11" w14:paraId="03A66BCE" w14:textId="77777777" w:rsidTr="00A30582">
        <w:trPr>
          <w:trHeight w:val="424"/>
        </w:trPr>
        <w:tc>
          <w:tcPr>
            <w:tcW w:w="5662" w:type="dxa"/>
          </w:tcPr>
          <w:p w14:paraId="073C89A9" w14:textId="6CAE6C58" w:rsidR="000217BF" w:rsidRPr="002B3E11" w:rsidRDefault="000217BF" w:rsidP="00D047A8">
            <w:pPr>
              <w:spacing w:line="360" w:lineRule="auto"/>
              <w:rPr>
                <w:b/>
                <w:bCs/>
                <w:iCs/>
                <w:u w:val="single"/>
              </w:rPr>
            </w:pPr>
            <w:r w:rsidRPr="002B3E11">
              <w:t>ENGL 3580 The English Language (3 credits)</w:t>
            </w:r>
          </w:p>
        </w:tc>
        <w:tc>
          <w:tcPr>
            <w:tcW w:w="1080" w:type="dxa"/>
          </w:tcPr>
          <w:p w14:paraId="3879BD43" w14:textId="77777777" w:rsidR="000217BF" w:rsidRPr="002B3E11" w:rsidRDefault="000217BF" w:rsidP="007A7871"/>
        </w:tc>
        <w:tc>
          <w:tcPr>
            <w:tcW w:w="810" w:type="dxa"/>
          </w:tcPr>
          <w:p w14:paraId="315E74E7" w14:textId="77777777" w:rsidR="000217BF" w:rsidRPr="002B3E11" w:rsidRDefault="000217BF" w:rsidP="007A7871"/>
        </w:tc>
        <w:tc>
          <w:tcPr>
            <w:tcW w:w="1800" w:type="dxa"/>
          </w:tcPr>
          <w:p w14:paraId="0FB7994A" w14:textId="77777777" w:rsidR="000217BF" w:rsidRPr="002B3E11" w:rsidRDefault="000217BF" w:rsidP="007A7871"/>
        </w:tc>
        <w:tc>
          <w:tcPr>
            <w:tcW w:w="1736" w:type="dxa"/>
          </w:tcPr>
          <w:p w14:paraId="1180576B" w14:textId="77777777" w:rsidR="000217BF" w:rsidRPr="002B3E11" w:rsidRDefault="000217BF" w:rsidP="007A7871"/>
        </w:tc>
      </w:tr>
      <w:tr w:rsidR="000217BF" w:rsidRPr="002B3E11" w14:paraId="3C67CA1B" w14:textId="77777777" w:rsidTr="00A30582">
        <w:trPr>
          <w:trHeight w:val="422"/>
        </w:trPr>
        <w:tc>
          <w:tcPr>
            <w:tcW w:w="5662" w:type="dxa"/>
          </w:tcPr>
          <w:p w14:paraId="31799F14" w14:textId="77777777" w:rsidR="000217BF" w:rsidRPr="002B3E11" w:rsidRDefault="000217BF" w:rsidP="000217BF">
            <w:pPr>
              <w:spacing w:line="360" w:lineRule="auto"/>
            </w:pPr>
            <w:r w:rsidRPr="002B3E11">
              <w:t xml:space="preserve">ENGL 4420 Shakespeare &amp; His Age (3 credits) </w:t>
            </w:r>
            <w:r w:rsidRPr="002B3E11">
              <w:rPr>
                <w:b/>
                <w:u w:val="single"/>
              </w:rPr>
              <w:t>OR</w:t>
            </w:r>
          </w:p>
          <w:p w14:paraId="22827FB3" w14:textId="4466A94C" w:rsidR="000217BF" w:rsidRPr="002B3E11" w:rsidRDefault="000217BF" w:rsidP="000217BF">
            <w:pPr>
              <w:spacing w:line="360" w:lineRule="auto"/>
            </w:pPr>
            <w:r w:rsidRPr="002B3E11">
              <w:t>ENGL 4429 Shakespeare for Teachers (3 credits)</w:t>
            </w:r>
          </w:p>
        </w:tc>
        <w:tc>
          <w:tcPr>
            <w:tcW w:w="1080" w:type="dxa"/>
          </w:tcPr>
          <w:p w14:paraId="0369C2E8" w14:textId="77777777" w:rsidR="000217BF" w:rsidRPr="002B3E11" w:rsidRDefault="000217BF" w:rsidP="007A7871"/>
        </w:tc>
        <w:tc>
          <w:tcPr>
            <w:tcW w:w="810" w:type="dxa"/>
          </w:tcPr>
          <w:p w14:paraId="0B66FFB2" w14:textId="77777777" w:rsidR="000217BF" w:rsidRPr="002B3E11" w:rsidRDefault="000217BF" w:rsidP="007A7871"/>
        </w:tc>
        <w:tc>
          <w:tcPr>
            <w:tcW w:w="1800" w:type="dxa"/>
          </w:tcPr>
          <w:p w14:paraId="096C1919" w14:textId="77777777" w:rsidR="000217BF" w:rsidRPr="002B3E11" w:rsidRDefault="000217BF" w:rsidP="007A7871"/>
        </w:tc>
        <w:tc>
          <w:tcPr>
            <w:tcW w:w="1736" w:type="dxa"/>
          </w:tcPr>
          <w:p w14:paraId="130B87DC" w14:textId="77777777" w:rsidR="000217BF" w:rsidRPr="002B3E11" w:rsidRDefault="000217BF" w:rsidP="007A7871"/>
        </w:tc>
      </w:tr>
      <w:tr w:rsidR="000217BF" w:rsidRPr="002B3E11" w14:paraId="537620D4" w14:textId="77777777" w:rsidTr="00A30582">
        <w:tc>
          <w:tcPr>
            <w:tcW w:w="5662" w:type="dxa"/>
          </w:tcPr>
          <w:p w14:paraId="74C136B6" w14:textId="1F576616" w:rsidR="000217BF" w:rsidRPr="002B3E11" w:rsidRDefault="000217BF" w:rsidP="00D047A8">
            <w:pPr>
              <w:spacing w:line="360" w:lineRule="auto"/>
              <w:rPr>
                <w:i/>
              </w:rPr>
            </w:pPr>
            <w:r w:rsidRPr="002B3E11">
              <w:t>ENGL 4455 Seminar: Lit</w:t>
            </w:r>
            <w:r w:rsidR="00216100" w:rsidRPr="002B3E11">
              <w:t>.</w:t>
            </w:r>
            <w:r w:rsidRPr="002B3E11">
              <w:t xml:space="preserve"> Criticism &amp; Theory (3 cr</w:t>
            </w:r>
            <w:r w:rsidR="00216100" w:rsidRPr="002B3E11">
              <w:t>.)</w:t>
            </w:r>
          </w:p>
        </w:tc>
        <w:tc>
          <w:tcPr>
            <w:tcW w:w="1080" w:type="dxa"/>
          </w:tcPr>
          <w:p w14:paraId="335CDA35" w14:textId="77777777" w:rsidR="000217BF" w:rsidRPr="002B3E11" w:rsidRDefault="000217BF" w:rsidP="007A7871"/>
        </w:tc>
        <w:tc>
          <w:tcPr>
            <w:tcW w:w="810" w:type="dxa"/>
          </w:tcPr>
          <w:p w14:paraId="0C2BE0EC" w14:textId="77777777" w:rsidR="000217BF" w:rsidRPr="002B3E11" w:rsidRDefault="000217BF" w:rsidP="007A7871"/>
        </w:tc>
        <w:tc>
          <w:tcPr>
            <w:tcW w:w="1800" w:type="dxa"/>
          </w:tcPr>
          <w:p w14:paraId="0A608405" w14:textId="77777777" w:rsidR="000217BF" w:rsidRPr="002B3E11" w:rsidRDefault="000217BF" w:rsidP="007A7871"/>
        </w:tc>
        <w:tc>
          <w:tcPr>
            <w:tcW w:w="1736" w:type="dxa"/>
          </w:tcPr>
          <w:p w14:paraId="33B575D4" w14:textId="77777777" w:rsidR="000217BF" w:rsidRPr="002B3E11" w:rsidRDefault="000217BF" w:rsidP="007A7871"/>
        </w:tc>
      </w:tr>
      <w:tr w:rsidR="00BA7EBC" w:rsidRPr="002B3E11" w14:paraId="4F8CD418" w14:textId="77777777" w:rsidTr="00A30582">
        <w:tc>
          <w:tcPr>
            <w:tcW w:w="5662" w:type="dxa"/>
          </w:tcPr>
          <w:p w14:paraId="12F9BA78" w14:textId="77777777" w:rsidR="00BA7EBC" w:rsidRPr="002B3E11" w:rsidRDefault="00BA7EBC" w:rsidP="00201FF3">
            <w:r w:rsidRPr="002B3E11">
              <w:t>ED</w:t>
            </w:r>
            <w:r w:rsidR="00D173CD" w:rsidRPr="002B3E11">
              <w:t xml:space="preserve"> 3208 Developmental Reading in the M. S. (3 cr.)</w:t>
            </w:r>
          </w:p>
          <w:p w14:paraId="39801D1A" w14:textId="4B1210A9" w:rsidR="00201FF3" w:rsidRPr="002B3E11" w:rsidRDefault="00201FF3" w:rsidP="00D047A8">
            <w:pPr>
              <w:spacing w:line="360" w:lineRule="auto"/>
              <w:rPr>
                <w:i/>
                <w:iCs/>
              </w:rPr>
            </w:pPr>
            <w:r w:rsidRPr="002B3E11">
              <w:rPr>
                <w:i/>
                <w:iCs/>
              </w:rPr>
              <w:lastRenderedPageBreak/>
              <w:t>*1</w:t>
            </w:r>
            <w:r w:rsidR="00CD2607" w:rsidRPr="002B3E11">
              <w:rPr>
                <w:i/>
                <w:iCs/>
              </w:rPr>
              <w:t>5</w:t>
            </w:r>
            <w:r w:rsidRPr="002B3E11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02E94524" w14:textId="77777777" w:rsidR="00BA7EBC" w:rsidRPr="002B3E11" w:rsidRDefault="00BA7EBC" w:rsidP="007A7871"/>
        </w:tc>
        <w:tc>
          <w:tcPr>
            <w:tcW w:w="810" w:type="dxa"/>
          </w:tcPr>
          <w:p w14:paraId="4A0E2F9F" w14:textId="77777777" w:rsidR="00BA7EBC" w:rsidRPr="002B3E11" w:rsidRDefault="00BA7EBC" w:rsidP="007A7871"/>
        </w:tc>
        <w:tc>
          <w:tcPr>
            <w:tcW w:w="1800" w:type="dxa"/>
          </w:tcPr>
          <w:p w14:paraId="1D45D3CA" w14:textId="77777777" w:rsidR="00BA7EBC" w:rsidRPr="002B3E11" w:rsidRDefault="00BA7EBC" w:rsidP="007A7871"/>
        </w:tc>
        <w:tc>
          <w:tcPr>
            <w:tcW w:w="1736" w:type="dxa"/>
          </w:tcPr>
          <w:p w14:paraId="1ADA9B84" w14:textId="77777777" w:rsidR="00BA7EBC" w:rsidRPr="002B3E11" w:rsidRDefault="00BA7EBC" w:rsidP="007A7871"/>
        </w:tc>
      </w:tr>
      <w:tr w:rsidR="00BA7EBC" w:rsidRPr="002B3E11" w14:paraId="00293457" w14:textId="77777777" w:rsidTr="00A30582">
        <w:tc>
          <w:tcPr>
            <w:tcW w:w="5662" w:type="dxa"/>
          </w:tcPr>
          <w:p w14:paraId="40B077A2" w14:textId="1593D7C6" w:rsidR="00BA7EBC" w:rsidRPr="002B3E11" w:rsidRDefault="00D173CD" w:rsidP="00D173CD">
            <w:r w:rsidRPr="002B3E11">
              <w:t>ENGL 3520 Writing for the Sec</w:t>
            </w:r>
            <w:r w:rsidR="00264D6B" w:rsidRPr="002B3E11">
              <w:t>.</w:t>
            </w:r>
            <w:r w:rsidRPr="002B3E11">
              <w:t xml:space="preserve"> School Teacher (3 cr</w:t>
            </w:r>
            <w:r w:rsidR="00264D6B" w:rsidRPr="002B3E11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4CEA5878" w14:textId="77777777" w:rsidR="00BA7EBC" w:rsidRPr="002B3E11" w:rsidRDefault="00BA7EBC" w:rsidP="007A7871"/>
        </w:tc>
        <w:tc>
          <w:tcPr>
            <w:tcW w:w="810" w:type="dxa"/>
          </w:tcPr>
          <w:p w14:paraId="5550CC88" w14:textId="77777777" w:rsidR="00BA7EBC" w:rsidRPr="002B3E11" w:rsidRDefault="00BA7EBC" w:rsidP="007A7871"/>
        </w:tc>
        <w:tc>
          <w:tcPr>
            <w:tcW w:w="1800" w:type="dxa"/>
          </w:tcPr>
          <w:p w14:paraId="17C36E8D" w14:textId="77777777" w:rsidR="00BA7EBC" w:rsidRPr="002B3E11" w:rsidRDefault="00BA7EBC" w:rsidP="007A7871"/>
        </w:tc>
        <w:tc>
          <w:tcPr>
            <w:tcW w:w="1736" w:type="dxa"/>
          </w:tcPr>
          <w:p w14:paraId="3F74D557" w14:textId="77777777" w:rsidR="00BA7EBC" w:rsidRPr="002B3E11" w:rsidRDefault="00BA7EBC" w:rsidP="007A7871"/>
        </w:tc>
      </w:tr>
      <w:tr w:rsidR="00D373F3" w:rsidRPr="002B3E11" w14:paraId="5784FD4D" w14:textId="77777777" w:rsidTr="00A30582">
        <w:tc>
          <w:tcPr>
            <w:tcW w:w="5662" w:type="dxa"/>
          </w:tcPr>
          <w:p w14:paraId="34258ED1" w14:textId="77777777" w:rsidR="00D373F3" w:rsidRPr="002B3E11" w:rsidRDefault="00D373F3" w:rsidP="00DA7AE0">
            <w:r w:rsidRPr="002B3E11">
              <w:t>ENGL 3550 Methods of Tchg. English &amp; Comm. (</w:t>
            </w:r>
            <w:r w:rsidR="00DA7AE0" w:rsidRPr="002B3E11">
              <w:t xml:space="preserve">4 </w:t>
            </w:r>
            <w:r w:rsidRPr="002B3E11">
              <w:t>cr.)</w:t>
            </w:r>
          </w:p>
          <w:p w14:paraId="57F75C33" w14:textId="0D239F60" w:rsidR="00DA7AE0" w:rsidRPr="002B3E11" w:rsidRDefault="00DA7AE0" w:rsidP="006D2873">
            <w:pPr>
              <w:spacing w:line="360" w:lineRule="auto"/>
              <w:rPr>
                <w:i/>
                <w:iCs/>
              </w:rPr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4798E5DF" w14:textId="77777777" w:rsidR="00D373F3" w:rsidRPr="002B3E11" w:rsidRDefault="00D373F3" w:rsidP="007A7871"/>
        </w:tc>
        <w:tc>
          <w:tcPr>
            <w:tcW w:w="810" w:type="dxa"/>
          </w:tcPr>
          <w:p w14:paraId="4FB77194" w14:textId="77777777" w:rsidR="00D373F3" w:rsidRPr="002B3E11" w:rsidRDefault="00D373F3" w:rsidP="007A7871"/>
        </w:tc>
        <w:tc>
          <w:tcPr>
            <w:tcW w:w="1800" w:type="dxa"/>
          </w:tcPr>
          <w:p w14:paraId="4B8D253D" w14:textId="77777777" w:rsidR="00D373F3" w:rsidRPr="002B3E11" w:rsidRDefault="00D373F3" w:rsidP="007A7871"/>
        </w:tc>
        <w:tc>
          <w:tcPr>
            <w:tcW w:w="1736" w:type="dxa"/>
          </w:tcPr>
          <w:p w14:paraId="00DA7346" w14:textId="77777777" w:rsidR="00D373F3" w:rsidRPr="002B3E11" w:rsidRDefault="00D373F3" w:rsidP="007A7871"/>
        </w:tc>
      </w:tr>
    </w:tbl>
    <w:p w14:paraId="529CD5E9" w14:textId="77777777" w:rsidR="00B5525B" w:rsidRPr="002B3E11" w:rsidRDefault="00B5525B" w:rsidP="00B5525B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F765A5" w:rsidRPr="002B3E11" w14:paraId="4919FF2C" w14:textId="77777777" w:rsidTr="00A30582">
        <w:trPr>
          <w:trHeight w:val="87"/>
        </w:trPr>
        <w:tc>
          <w:tcPr>
            <w:tcW w:w="11088" w:type="dxa"/>
            <w:gridSpan w:val="5"/>
          </w:tcPr>
          <w:p w14:paraId="1D39AFCD" w14:textId="702E5D79" w:rsidR="00F765A5" w:rsidRPr="002B3E11" w:rsidRDefault="00F765A5" w:rsidP="00A30582">
            <w:pPr>
              <w:spacing w:line="360" w:lineRule="auto"/>
            </w:pPr>
            <w:r w:rsidRPr="002B3E11">
              <w:rPr>
                <w:b/>
                <w:i/>
              </w:rPr>
              <w:t xml:space="preserve">III. Complete </w:t>
            </w:r>
            <w:r w:rsidRPr="002B3E11">
              <w:rPr>
                <w:b/>
                <w:i/>
                <w:u w:val="single"/>
              </w:rPr>
              <w:t>TWO</w:t>
            </w:r>
            <w:r w:rsidRPr="002B3E11">
              <w:rPr>
                <w:b/>
                <w:i/>
              </w:rPr>
              <w:t xml:space="preserve"> of the following English Courses.</w:t>
            </w:r>
          </w:p>
        </w:tc>
      </w:tr>
      <w:tr w:rsidR="00F765A5" w:rsidRPr="002B3E11" w14:paraId="77E3BE30" w14:textId="77777777" w:rsidTr="00A30582">
        <w:trPr>
          <w:trHeight w:val="87"/>
        </w:trPr>
        <w:tc>
          <w:tcPr>
            <w:tcW w:w="5662" w:type="dxa"/>
            <w:vMerge w:val="restart"/>
            <w:vAlign w:val="bottom"/>
          </w:tcPr>
          <w:p w14:paraId="055F2191" w14:textId="77777777" w:rsidR="00F765A5" w:rsidRPr="002B3E11" w:rsidRDefault="00F765A5" w:rsidP="00A30582">
            <w:pPr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D975E57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230AFEF5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765A5" w:rsidRPr="002B3E11" w14:paraId="086321FD" w14:textId="77777777" w:rsidTr="00A30582">
        <w:trPr>
          <w:trHeight w:val="87"/>
        </w:trPr>
        <w:tc>
          <w:tcPr>
            <w:tcW w:w="5662" w:type="dxa"/>
            <w:vMerge/>
          </w:tcPr>
          <w:p w14:paraId="770438B0" w14:textId="77777777" w:rsidR="00F765A5" w:rsidRPr="002B3E11" w:rsidRDefault="00F765A5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77FF9E83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2470FB0E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1D5C1E7B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720A18B7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765A5" w:rsidRPr="002B3E11" w14:paraId="656E8915" w14:textId="77777777" w:rsidTr="00A30582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E1BA3FA" w14:textId="77777777" w:rsidR="00F765A5" w:rsidRPr="002B3E11" w:rsidRDefault="00F765A5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F765A5" w:rsidRPr="002B3E11" w14:paraId="3F884ACF" w14:textId="77777777" w:rsidTr="00A30582">
        <w:trPr>
          <w:trHeight w:val="409"/>
        </w:trPr>
        <w:tc>
          <w:tcPr>
            <w:tcW w:w="5662" w:type="dxa"/>
          </w:tcPr>
          <w:p w14:paraId="4715B17D" w14:textId="4CC893FA" w:rsidR="00F765A5" w:rsidRPr="002B3E11" w:rsidRDefault="00CB47E9" w:rsidP="00D047A8">
            <w:pPr>
              <w:spacing w:line="360" w:lineRule="auto"/>
              <w:rPr>
                <w:iCs/>
              </w:rPr>
            </w:pPr>
            <w:r w:rsidRPr="002B3E11">
              <w:rPr>
                <w:iCs/>
              </w:rPr>
              <w:t>ENGL 2357 British Literature to 1800 (3 credits)</w:t>
            </w:r>
          </w:p>
        </w:tc>
        <w:tc>
          <w:tcPr>
            <w:tcW w:w="1080" w:type="dxa"/>
          </w:tcPr>
          <w:p w14:paraId="2646DDC1" w14:textId="77777777" w:rsidR="00F765A5" w:rsidRPr="002B3E11" w:rsidRDefault="00F765A5" w:rsidP="007A7871"/>
        </w:tc>
        <w:tc>
          <w:tcPr>
            <w:tcW w:w="810" w:type="dxa"/>
          </w:tcPr>
          <w:p w14:paraId="07B60AAF" w14:textId="77777777" w:rsidR="00F765A5" w:rsidRPr="002B3E11" w:rsidRDefault="00F765A5" w:rsidP="007A7871"/>
        </w:tc>
        <w:tc>
          <w:tcPr>
            <w:tcW w:w="1800" w:type="dxa"/>
          </w:tcPr>
          <w:p w14:paraId="6DC49FAE" w14:textId="77777777" w:rsidR="00F765A5" w:rsidRPr="002B3E11" w:rsidRDefault="00F765A5" w:rsidP="007A7871"/>
        </w:tc>
        <w:tc>
          <w:tcPr>
            <w:tcW w:w="1736" w:type="dxa"/>
          </w:tcPr>
          <w:p w14:paraId="2B2EDAB0" w14:textId="77777777" w:rsidR="00F765A5" w:rsidRPr="002B3E11" w:rsidRDefault="00F765A5" w:rsidP="007A7871"/>
        </w:tc>
      </w:tr>
      <w:tr w:rsidR="00F765A5" w:rsidRPr="002B3E11" w14:paraId="68F24E91" w14:textId="77777777" w:rsidTr="00A30582">
        <w:trPr>
          <w:trHeight w:val="409"/>
        </w:trPr>
        <w:tc>
          <w:tcPr>
            <w:tcW w:w="5662" w:type="dxa"/>
          </w:tcPr>
          <w:p w14:paraId="32F6173B" w14:textId="7ADC4272" w:rsidR="00F765A5" w:rsidRPr="002B3E11" w:rsidRDefault="00CB47E9" w:rsidP="00D047A8">
            <w:pPr>
              <w:spacing w:line="360" w:lineRule="auto"/>
            </w:pPr>
            <w:r w:rsidRPr="002B3E11">
              <w:t>ENGL 2358 British Lit. from 1800 to Present (3 credits)</w:t>
            </w:r>
          </w:p>
        </w:tc>
        <w:tc>
          <w:tcPr>
            <w:tcW w:w="1080" w:type="dxa"/>
          </w:tcPr>
          <w:p w14:paraId="25E5F546" w14:textId="77777777" w:rsidR="00F765A5" w:rsidRPr="002B3E11" w:rsidRDefault="00F765A5" w:rsidP="007A7871"/>
        </w:tc>
        <w:tc>
          <w:tcPr>
            <w:tcW w:w="810" w:type="dxa"/>
          </w:tcPr>
          <w:p w14:paraId="01FF32CF" w14:textId="77777777" w:rsidR="00F765A5" w:rsidRPr="002B3E11" w:rsidRDefault="00F765A5" w:rsidP="007A7871"/>
        </w:tc>
        <w:tc>
          <w:tcPr>
            <w:tcW w:w="1800" w:type="dxa"/>
          </w:tcPr>
          <w:p w14:paraId="364CE167" w14:textId="77777777" w:rsidR="00F765A5" w:rsidRPr="002B3E11" w:rsidRDefault="00F765A5" w:rsidP="007A7871"/>
        </w:tc>
        <w:tc>
          <w:tcPr>
            <w:tcW w:w="1736" w:type="dxa"/>
          </w:tcPr>
          <w:p w14:paraId="3E6FFAB9" w14:textId="77777777" w:rsidR="00F765A5" w:rsidRPr="002B3E11" w:rsidRDefault="00F765A5" w:rsidP="007A7871"/>
        </w:tc>
      </w:tr>
      <w:tr w:rsidR="00F765A5" w:rsidRPr="002B3E11" w14:paraId="30837815" w14:textId="77777777" w:rsidTr="00A30582">
        <w:trPr>
          <w:trHeight w:val="409"/>
        </w:trPr>
        <w:tc>
          <w:tcPr>
            <w:tcW w:w="5662" w:type="dxa"/>
          </w:tcPr>
          <w:p w14:paraId="32BCF5D5" w14:textId="3FB38C67" w:rsidR="00F765A5" w:rsidRPr="002B3E11" w:rsidRDefault="00CB47E9" w:rsidP="00D047A8">
            <w:pPr>
              <w:spacing w:line="360" w:lineRule="auto"/>
            </w:pPr>
            <w:r w:rsidRPr="002B3E11">
              <w:t>ENGL 2370 World Literature to 1600 (3 credits)</w:t>
            </w:r>
          </w:p>
        </w:tc>
        <w:tc>
          <w:tcPr>
            <w:tcW w:w="1080" w:type="dxa"/>
          </w:tcPr>
          <w:p w14:paraId="162FA81A" w14:textId="77777777" w:rsidR="00F765A5" w:rsidRPr="002B3E11" w:rsidRDefault="00F765A5" w:rsidP="007A7871"/>
        </w:tc>
        <w:tc>
          <w:tcPr>
            <w:tcW w:w="810" w:type="dxa"/>
          </w:tcPr>
          <w:p w14:paraId="3D509801" w14:textId="77777777" w:rsidR="00F765A5" w:rsidRPr="002B3E11" w:rsidRDefault="00F765A5" w:rsidP="007A7871"/>
        </w:tc>
        <w:tc>
          <w:tcPr>
            <w:tcW w:w="1800" w:type="dxa"/>
          </w:tcPr>
          <w:p w14:paraId="57E43ECB" w14:textId="77777777" w:rsidR="00F765A5" w:rsidRPr="002B3E11" w:rsidRDefault="00F765A5" w:rsidP="007A7871"/>
        </w:tc>
        <w:tc>
          <w:tcPr>
            <w:tcW w:w="1736" w:type="dxa"/>
          </w:tcPr>
          <w:p w14:paraId="6A49E92E" w14:textId="77777777" w:rsidR="00F765A5" w:rsidRPr="002B3E11" w:rsidRDefault="00F765A5" w:rsidP="007A7871"/>
        </w:tc>
      </w:tr>
      <w:tr w:rsidR="00F765A5" w:rsidRPr="002B3E11" w14:paraId="568DCF1E" w14:textId="77777777" w:rsidTr="00A30582">
        <w:trPr>
          <w:trHeight w:val="424"/>
        </w:trPr>
        <w:tc>
          <w:tcPr>
            <w:tcW w:w="5662" w:type="dxa"/>
          </w:tcPr>
          <w:p w14:paraId="3EA28676" w14:textId="2574A9F7" w:rsidR="00F765A5" w:rsidRPr="002B3E11" w:rsidRDefault="00CB47E9" w:rsidP="00D047A8">
            <w:pPr>
              <w:spacing w:line="360" w:lineRule="auto"/>
              <w:rPr>
                <w:iCs/>
              </w:rPr>
            </w:pPr>
            <w:r w:rsidRPr="002B3E11">
              <w:rPr>
                <w:iCs/>
              </w:rPr>
              <w:t>ENGL 2377 World Lit. from 1600 to Present (3 credits)</w:t>
            </w:r>
          </w:p>
        </w:tc>
        <w:tc>
          <w:tcPr>
            <w:tcW w:w="1080" w:type="dxa"/>
          </w:tcPr>
          <w:p w14:paraId="7C0D259F" w14:textId="77777777" w:rsidR="00F765A5" w:rsidRPr="002B3E11" w:rsidRDefault="00F765A5" w:rsidP="007A7871"/>
        </w:tc>
        <w:tc>
          <w:tcPr>
            <w:tcW w:w="810" w:type="dxa"/>
          </w:tcPr>
          <w:p w14:paraId="1F692CEA" w14:textId="77777777" w:rsidR="00F765A5" w:rsidRPr="002B3E11" w:rsidRDefault="00F765A5" w:rsidP="007A7871"/>
        </w:tc>
        <w:tc>
          <w:tcPr>
            <w:tcW w:w="1800" w:type="dxa"/>
          </w:tcPr>
          <w:p w14:paraId="20ECD311" w14:textId="77777777" w:rsidR="00F765A5" w:rsidRPr="002B3E11" w:rsidRDefault="00F765A5" w:rsidP="007A7871"/>
        </w:tc>
        <w:tc>
          <w:tcPr>
            <w:tcW w:w="1736" w:type="dxa"/>
          </w:tcPr>
          <w:p w14:paraId="386A06A6" w14:textId="77777777" w:rsidR="00F765A5" w:rsidRPr="002B3E11" w:rsidRDefault="00F765A5" w:rsidP="007A7871"/>
        </w:tc>
      </w:tr>
    </w:tbl>
    <w:p w14:paraId="63797E00" w14:textId="46E3A7DB" w:rsidR="00F765A5" w:rsidRPr="002B3E11" w:rsidRDefault="00F765A5" w:rsidP="0093639A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F765A5" w:rsidRPr="002B3E11" w14:paraId="38D784ED" w14:textId="77777777" w:rsidTr="00A30582">
        <w:trPr>
          <w:trHeight w:val="87"/>
        </w:trPr>
        <w:tc>
          <w:tcPr>
            <w:tcW w:w="11088" w:type="dxa"/>
            <w:gridSpan w:val="5"/>
          </w:tcPr>
          <w:p w14:paraId="53066EDA" w14:textId="7A36078C" w:rsidR="00F765A5" w:rsidRPr="002B3E11" w:rsidRDefault="00F765A5" w:rsidP="00A30582">
            <w:pPr>
              <w:spacing w:line="360" w:lineRule="auto"/>
            </w:pPr>
            <w:r w:rsidRPr="002B3E11">
              <w:rPr>
                <w:b/>
                <w:i/>
              </w:rPr>
              <w:t xml:space="preserve">IV. Complete </w:t>
            </w:r>
            <w:r w:rsidRPr="002B3E11">
              <w:rPr>
                <w:b/>
                <w:i/>
                <w:u w:val="single"/>
              </w:rPr>
              <w:t>ONE</w:t>
            </w:r>
            <w:r w:rsidRPr="002B3E11">
              <w:rPr>
                <w:b/>
                <w:i/>
              </w:rPr>
              <w:t xml:space="preserve"> of the following English Courses.</w:t>
            </w:r>
          </w:p>
        </w:tc>
      </w:tr>
      <w:tr w:rsidR="00F765A5" w:rsidRPr="002B3E11" w14:paraId="634F6CC0" w14:textId="77777777" w:rsidTr="00A30582">
        <w:trPr>
          <w:trHeight w:val="87"/>
        </w:trPr>
        <w:tc>
          <w:tcPr>
            <w:tcW w:w="5662" w:type="dxa"/>
            <w:vMerge w:val="restart"/>
            <w:vAlign w:val="bottom"/>
          </w:tcPr>
          <w:p w14:paraId="3F1348DF" w14:textId="77777777" w:rsidR="00F765A5" w:rsidRPr="002B3E11" w:rsidRDefault="00F765A5" w:rsidP="00A30582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1DF6582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5246058A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765A5" w:rsidRPr="002B3E11" w14:paraId="6CEC818A" w14:textId="77777777" w:rsidTr="00A30582">
        <w:trPr>
          <w:trHeight w:val="87"/>
        </w:trPr>
        <w:tc>
          <w:tcPr>
            <w:tcW w:w="5662" w:type="dxa"/>
            <w:vMerge/>
          </w:tcPr>
          <w:p w14:paraId="790BF7FC" w14:textId="77777777" w:rsidR="00F765A5" w:rsidRPr="002B3E11" w:rsidRDefault="00F765A5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5B357083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2C2A3612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6A691A44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5D2198B7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765A5" w:rsidRPr="002B3E11" w14:paraId="53C80EA1" w14:textId="77777777" w:rsidTr="00A30582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8327BE6" w14:textId="77777777" w:rsidR="00F765A5" w:rsidRPr="002B3E11" w:rsidRDefault="00F765A5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CB47E9" w:rsidRPr="002B3E11" w14:paraId="648CBF74" w14:textId="77777777" w:rsidTr="00A30582">
        <w:trPr>
          <w:trHeight w:val="409"/>
        </w:trPr>
        <w:tc>
          <w:tcPr>
            <w:tcW w:w="5662" w:type="dxa"/>
          </w:tcPr>
          <w:p w14:paraId="3CE61BCB" w14:textId="371321A9" w:rsidR="00CB47E9" w:rsidRPr="002B3E11" w:rsidRDefault="00CB47E9" w:rsidP="00D047A8">
            <w:pPr>
              <w:spacing w:line="360" w:lineRule="auto"/>
              <w:rPr>
                <w:iCs/>
              </w:rPr>
            </w:pPr>
            <w:r w:rsidRPr="002B3E11">
              <w:t>ENGL 2150 Technical Writing (3 credits)</w:t>
            </w:r>
            <w:r w:rsidRPr="002B3E11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62C50466" w14:textId="77777777" w:rsidR="00CB47E9" w:rsidRPr="002B3E11" w:rsidRDefault="00CB47E9" w:rsidP="007A7871"/>
        </w:tc>
        <w:tc>
          <w:tcPr>
            <w:tcW w:w="810" w:type="dxa"/>
          </w:tcPr>
          <w:p w14:paraId="3B46AC19" w14:textId="77777777" w:rsidR="00CB47E9" w:rsidRPr="002B3E11" w:rsidRDefault="00CB47E9" w:rsidP="007A7871"/>
        </w:tc>
        <w:tc>
          <w:tcPr>
            <w:tcW w:w="1800" w:type="dxa"/>
          </w:tcPr>
          <w:p w14:paraId="21451C44" w14:textId="77777777" w:rsidR="00CB47E9" w:rsidRPr="002B3E11" w:rsidRDefault="00CB47E9" w:rsidP="007A7871"/>
        </w:tc>
        <w:tc>
          <w:tcPr>
            <w:tcW w:w="1736" w:type="dxa"/>
          </w:tcPr>
          <w:p w14:paraId="735A26BB" w14:textId="77777777" w:rsidR="00CB47E9" w:rsidRPr="002B3E11" w:rsidRDefault="00CB47E9" w:rsidP="007A7871"/>
        </w:tc>
      </w:tr>
      <w:tr w:rsidR="00CB47E9" w:rsidRPr="002B3E11" w14:paraId="1A2647F1" w14:textId="77777777" w:rsidTr="00A30582">
        <w:trPr>
          <w:trHeight w:val="409"/>
        </w:trPr>
        <w:tc>
          <w:tcPr>
            <w:tcW w:w="5662" w:type="dxa"/>
          </w:tcPr>
          <w:p w14:paraId="0699B829" w14:textId="73FF2B6E" w:rsidR="00CB47E9" w:rsidRPr="002B3E11" w:rsidRDefault="00CB47E9" w:rsidP="00D047A8">
            <w:pPr>
              <w:spacing w:line="360" w:lineRule="auto"/>
            </w:pPr>
            <w:r w:rsidRPr="002B3E11">
              <w:t>ENGL 3155 Professional Writing (3 credits)</w:t>
            </w:r>
            <w:r w:rsidRPr="002B3E11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523AA967" w14:textId="77777777" w:rsidR="00CB47E9" w:rsidRPr="002B3E11" w:rsidRDefault="00CB47E9" w:rsidP="007A7871"/>
        </w:tc>
        <w:tc>
          <w:tcPr>
            <w:tcW w:w="810" w:type="dxa"/>
          </w:tcPr>
          <w:p w14:paraId="2F81AA36" w14:textId="77777777" w:rsidR="00CB47E9" w:rsidRPr="002B3E11" w:rsidRDefault="00CB47E9" w:rsidP="007A7871"/>
        </w:tc>
        <w:tc>
          <w:tcPr>
            <w:tcW w:w="1800" w:type="dxa"/>
          </w:tcPr>
          <w:p w14:paraId="1C6BB2A2" w14:textId="77777777" w:rsidR="00CB47E9" w:rsidRPr="002B3E11" w:rsidRDefault="00CB47E9" w:rsidP="007A7871"/>
        </w:tc>
        <w:tc>
          <w:tcPr>
            <w:tcW w:w="1736" w:type="dxa"/>
          </w:tcPr>
          <w:p w14:paraId="6AB0C299" w14:textId="77777777" w:rsidR="00CB47E9" w:rsidRPr="002B3E11" w:rsidRDefault="00CB47E9" w:rsidP="007A7871"/>
        </w:tc>
      </w:tr>
      <w:tr w:rsidR="00CB47E9" w:rsidRPr="002B3E11" w14:paraId="3352F187" w14:textId="77777777" w:rsidTr="00A30582">
        <w:trPr>
          <w:trHeight w:val="409"/>
        </w:trPr>
        <w:tc>
          <w:tcPr>
            <w:tcW w:w="5662" w:type="dxa"/>
          </w:tcPr>
          <w:p w14:paraId="49A2B2A8" w14:textId="78566C86" w:rsidR="00CB47E9" w:rsidRPr="002B3E11" w:rsidRDefault="00CB47E9" w:rsidP="00D047A8">
            <w:pPr>
              <w:spacing w:line="360" w:lineRule="auto"/>
            </w:pPr>
            <w:r w:rsidRPr="002B3E11">
              <w:t>ENGL 3177 Rhetoric of Social Media (3 credits)</w:t>
            </w:r>
            <w:r w:rsidRPr="002B3E11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01ACA32A" w14:textId="77777777" w:rsidR="00CB47E9" w:rsidRPr="002B3E11" w:rsidRDefault="00CB47E9" w:rsidP="007A7871"/>
        </w:tc>
        <w:tc>
          <w:tcPr>
            <w:tcW w:w="810" w:type="dxa"/>
          </w:tcPr>
          <w:p w14:paraId="56FC2459" w14:textId="77777777" w:rsidR="00CB47E9" w:rsidRPr="002B3E11" w:rsidRDefault="00CB47E9" w:rsidP="007A7871"/>
        </w:tc>
        <w:tc>
          <w:tcPr>
            <w:tcW w:w="1800" w:type="dxa"/>
          </w:tcPr>
          <w:p w14:paraId="220B5CFA" w14:textId="77777777" w:rsidR="00CB47E9" w:rsidRPr="002B3E11" w:rsidRDefault="00CB47E9" w:rsidP="007A7871"/>
        </w:tc>
        <w:tc>
          <w:tcPr>
            <w:tcW w:w="1736" w:type="dxa"/>
          </w:tcPr>
          <w:p w14:paraId="28FAA9DB" w14:textId="77777777" w:rsidR="00CB47E9" w:rsidRPr="002B3E11" w:rsidRDefault="00CB47E9" w:rsidP="007A7871"/>
        </w:tc>
      </w:tr>
      <w:tr w:rsidR="00CB47E9" w:rsidRPr="002B3E11" w14:paraId="63DB4291" w14:textId="77777777" w:rsidTr="00A30582">
        <w:trPr>
          <w:trHeight w:val="424"/>
        </w:trPr>
        <w:tc>
          <w:tcPr>
            <w:tcW w:w="5662" w:type="dxa"/>
          </w:tcPr>
          <w:p w14:paraId="1008A003" w14:textId="393499E3" w:rsidR="00CB47E9" w:rsidRPr="002B3E11" w:rsidRDefault="00CB47E9" w:rsidP="00D047A8">
            <w:pPr>
              <w:spacing w:line="360" w:lineRule="auto"/>
              <w:rPr>
                <w:b/>
                <w:bCs/>
                <w:iCs/>
                <w:u w:val="single"/>
              </w:rPr>
            </w:pPr>
            <w:r w:rsidRPr="002B3E11">
              <w:t>ENGL 3179 Elements of Digital Rhetoric (3 credits)</w:t>
            </w:r>
            <w:r w:rsidRPr="002B3E11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35EF5002" w14:textId="77777777" w:rsidR="00CB47E9" w:rsidRPr="002B3E11" w:rsidRDefault="00CB47E9" w:rsidP="007A7871"/>
        </w:tc>
        <w:tc>
          <w:tcPr>
            <w:tcW w:w="810" w:type="dxa"/>
          </w:tcPr>
          <w:p w14:paraId="38DD2A0E" w14:textId="77777777" w:rsidR="00CB47E9" w:rsidRPr="002B3E11" w:rsidRDefault="00CB47E9" w:rsidP="007A7871"/>
        </w:tc>
        <w:tc>
          <w:tcPr>
            <w:tcW w:w="1800" w:type="dxa"/>
          </w:tcPr>
          <w:p w14:paraId="17A31FF3" w14:textId="77777777" w:rsidR="00CB47E9" w:rsidRPr="002B3E11" w:rsidRDefault="00CB47E9" w:rsidP="007A7871"/>
        </w:tc>
        <w:tc>
          <w:tcPr>
            <w:tcW w:w="1736" w:type="dxa"/>
          </w:tcPr>
          <w:p w14:paraId="680D5DFB" w14:textId="77777777" w:rsidR="00CB47E9" w:rsidRPr="002B3E11" w:rsidRDefault="00CB47E9" w:rsidP="007A7871"/>
        </w:tc>
      </w:tr>
    </w:tbl>
    <w:p w14:paraId="5557D010" w14:textId="77777777" w:rsidR="001D131C" w:rsidRPr="002B3E11" w:rsidRDefault="001D131C" w:rsidP="001D131C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114DD5" w:rsidRPr="002B3E11" w14:paraId="60A6AB87" w14:textId="77777777" w:rsidTr="00263858">
        <w:trPr>
          <w:trHeight w:val="87"/>
        </w:trPr>
        <w:tc>
          <w:tcPr>
            <w:tcW w:w="11088" w:type="dxa"/>
            <w:gridSpan w:val="5"/>
          </w:tcPr>
          <w:p w14:paraId="1246409D" w14:textId="77777777" w:rsidR="00114DD5" w:rsidRPr="002B3E11" w:rsidRDefault="00114DD5" w:rsidP="00114DD5">
            <w:pPr>
              <w:rPr>
                <w:b/>
                <w:i/>
              </w:rPr>
            </w:pPr>
            <w:r w:rsidRPr="002B3E11">
              <w:rPr>
                <w:b/>
                <w:i/>
              </w:rPr>
              <w:t xml:space="preserve">V. Select 12 semester credits from the following courses; </w:t>
            </w:r>
            <w:r w:rsidRPr="002B3E11">
              <w:rPr>
                <w:b/>
                <w:i/>
                <w:u w:val="single"/>
              </w:rPr>
              <w:t>at least three credits must be at the 4000 level</w:t>
            </w:r>
            <w:r w:rsidRPr="002B3E11">
              <w:rPr>
                <w:b/>
                <w:i/>
              </w:rPr>
              <w:t xml:space="preserve">. </w:t>
            </w:r>
          </w:p>
          <w:p w14:paraId="37CA22D2" w14:textId="4D64EFBD" w:rsidR="00114DD5" w:rsidRPr="002B3E11" w:rsidRDefault="00114DD5" w:rsidP="00114DD5">
            <w:pPr>
              <w:spacing w:line="360" w:lineRule="auto"/>
            </w:pPr>
            <w:r w:rsidRPr="002B3E11">
              <w:rPr>
                <w:b/>
                <w:i/>
              </w:rPr>
              <w:t xml:space="preserve">    The courses may be taken multiple times with different topic subtitles.</w:t>
            </w:r>
          </w:p>
        </w:tc>
      </w:tr>
      <w:tr w:rsidR="00114DD5" w:rsidRPr="002B3E11" w14:paraId="0F444190" w14:textId="77777777" w:rsidTr="00263858">
        <w:trPr>
          <w:trHeight w:val="87"/>
        </w:trPr>
        <w:tc>
          <w:tcPr>
            <w:tcW w:w="5662" w:type="dxa"/>
            <w:vMerge w:val="restart"/>
            <w:vAlign w:val="bottom"/>
          </w:tcPr>
          <w:p w14:paraId="750F40B1" w14:textId="77777777" w:rsidR="00114DD5" w:rsidRPr="002B3E11" w:rsidRDefault="00114DD5" w:rsidP="00A30582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531C0A8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40B8DEB3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14DD5" w:rsidRPr="002B3E11" w14:paraId="00B68624" w14:textId="77777777" w:rsidTr="00263858">
        <w:trPr>
          <w:trHeight w:val="87"/>
        </w:trPr>
        <w:tc>
          <w:tcPr>
            <w:tcW w:w="5662" w:type="dxa"/>
            <w:vMerge/>
          </w:tcPr>
          <w:p w14:paraId="4893DE32" w14:textId="77777777" w:rsidR="00114DD5" w:rsidRPr="002B3E11" w:rsidRDefault="00114DD5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6BBFF66F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3E5DEB19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410F1C7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09183504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14DD5" w:rsidRPr="002B3E11" w14:paraId="69E9AE1C" w14:textId="77777777" w:rsidTr="00263858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544C294" w14:textId="77777777" w:rsidR="00114DD5" w:rsidRPr="002B3E11" w:rsidRDefault="00114DD5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114DD5" w:rsidRPr="002B3E11" w14:paraId="70CC6884" w14:textId="77777777" w:rsidTr="00263858">
        <w:trPr>
          <w:trHeight w:val="409"/>
        </w:trPr>
        <w:tc>
          <w:tcPr>
            <w:tcW w:w="5662" w:type="dxa"/>
          </w:tcPr>
          <w:p w14:paraId="44C967C6" w14:textId="086B3973" w:rsidR="00114DD5" w:rsidRPr="002B3E11" w:rsidRDefault="00114DD5" w:rsidP="00D047A8">
            <w:pPr>
              <w:spacing w:line="360" w:lineRule="auto"/>
              <w:rPr>
                <w:iCs/>
              </w:rPr>
            </w:pPr>
            <w:r w:rsidRPr="002B3E11">
              <w:t>ENGL 3101 Advanced Writing (3 credits)</w:t>
            </w:r>
          </w:p>
        </w:tc>
        <w:tc>
          <w:tcPr>
            <w:tcW w:w="1080" w:type="dxa"/>
          </w:tcPr>
          <w:p w14:paraId="7D9EFD94" w14:textId="77777777" w:rsidR="00114DD5" w:rsidRPr="002B3E11" w:rsidRDefault="00114DD5" w:rsidP="007A7871"/>
        </w:tc>
        <w:tc>
          <w:tcPr>
            <w:tcW w:w="810" w:type="dxa"/>
          </w:tcPr>
          <w:p w14:paraId="5773111F" w14:textId="77777777" w:rsidR="00114DD5" w:rsidRPr="002B3E11" w:rsidRDefault="00114DD5" w:rsidP="007A7871"/>
        </w:tc>
        <w:tc>
          <w:tcPr>
            <w:tcW w:w="1800" w:type="dxa"/>
          </w:tcPr>
          <w:p w14:paraId="7464C3ED" w14:textId="77777777" w:rsidR="00114DD5" w:rsidRPr="002B3E11" w:rsidRDefault="00114DD5" w:rsidP="007A7871"/>
        </w:tc>
        <w:tc>
          <w:tcPr>
            <w:tcW w:w="1736" w:type="dxa"/>
          </w:tcPr>
          <w:p w14:paraId="58BD49FE" w14:textId="77777777" w:rsidR="00114DD5" w:rsidRPr="002B3E11" w:rsidRDefault="00114DD5" w:rsidP="007A7871"/>
        </w:tc>
      </w:tr>
      <w:tr w:rsidR="00114DD5" w:rsidRPr="002B3E11" w14:paraId="618E636D" w14:textId="77777777" w:rsidTr="00263858">
        <w:trPr>
          <w:trHeight w:val="409"/>
        </w:trPr>
        <w:tc>
          <w:tcPr>
            <w:tcW w:w="5662" w:type="dxa"/>
          </w:tcPr>
          <w:p w14:paraId="6CD28896" w14:textId="1487A53B" w:rsidR="00114DD5" w:rsidRPr="002B3E11" w:rsidRDefault="00114DD5" w:rsidP="00D047A8">
            <w:pPr>
              <w:spacing w:line="360" w:lineRule="auto"/>
            </w:pPr>
            <w:r w:rsidRPr="002B3E11">
              <w:t>ENGL 3183 Topics in Writing or Rhetoric (3 credits)</w:t>
            </w:r>
          </w:p>
        </w:tc>
        <w:tc>
          <w:tcPr>
            <w:tcW w:w="1080" w:type="dxa"/>
          </w:tcPr>
          <w:p w14:paraId="63CECD6A" w14:textId="77777777" w:rsidR="00114DD5" w:rsidRPr="002B3E11" w:rsidRDefault="00114DD5" w:rsidP="007A7871"/>
        </w:tc>
        <w:tc>
          <w:tcPr>
            <w:tcW w:w="810" w:type="dxa"/>
          </w:tcPr>
          <w:p w14:paraId="0FAB3D25" w14:textId="77777777" w:rsidR="00114DD5" w:rsidRPr="002B3E11" w:rsidRDefault="00114DD5" w:rsidP="007A7871"/>
        </w:tc>
        <w:tc>
          <w:tcPr>
            <w:tcW w:w="1800" w:type="dxa"/>
          </w:tcPr>
          <w:p w14:paraId="37555B8E" w14:textId="77777777" w:rsidR="00114DD5" w:rsidRPr="002B3E11" w:rsidRDefault="00114DD5" w:rsidP="007A7871"/>
        </w:tc>
        <w:tc>
          <w:tcPr>
            <w:tcW w:w="1736" w:type="dxa"/>
          </w:tcPr>
          <w:p w14:paraId="60A62961" w14:textId="77777777" w:rsidR="00114DD5" w:rsidRPr="002B3E11" w:rsidRDefault="00114DD5" w:rsidP="007A7871"/>
        </w:tc>
      </w:tr>
      <w:tr w:rsidR="00114DD5" w:rsidRPr="002B3E11" w14:paraId="02A326DD" w14:textId="77777777" w:rsidTr="00263858">
        <w:trPr>
          <w:trHeight w:val="409"/>
        </w:trPr>
        <w:tc>
          <w:tcPr>
            <w:tcW w:w="5662" w:type="dxa"/>
          </w:tcPr>
          <w:p w14:paraId="558C8B0E" w14:textId="32DA819B" w:rsidR="00114DD5" w:rsidRPr="002B3E11" w:rsidRDefault="00114DD5" w:rsidP="00D047A8">
            <w:pPr>
              <w:spacing w:line="360" w:lineRule="auto"/>
            </w:pPr>
            <w:r w:rsidRPr="002B3E11">
              <w:t>ENGL 3600 Author Topics (3 credits)</w:t>
            </w:r>
          </w:p>
        </w:tc>
        <w:tc>
          <w:tcPr>
            <w:tcW w:w="1080" w:type="dxa"/>
          </w:tcPr>
          <w:p w14:paraId="0BBF8D0E" w14:textId="77777777" w:rsidR="00114DD5" w:rsidRPr="002B3E11" w:rsidRDefault="00114DD5" w:rsidP="007A7871"/>
        </w:tc>
        <w:tc>
          <w:tcPr>
            <w:tcW w:w="810" w:type="dxa"/>
          </w:tcPr>
          <w:p w14:paraId="4E92FF6B" w14:textId="77777777" w:rsidR="00114DD5" w:rsidRPr="002B3E11" w:rsidRDefault="00114DD5" w:rsidP="007A7871"/>
        </w:tc>
        <w:tc>
          <w:tcPr>
            <w:tcW w:w="1800" w:type="dxa"/>
          </w:tcPr>
          <w:p w14:paraId="785D8196" w14:textId="77777777" w:rsidR="00114DD5" w:rsidRPr="002B3E11" w:rsidRDefault="00114DD5" w:rsidP="007A7871"/>
        </w:tc>
        <w:tc>
          <w:tcPr>
            <w:tcW w:w="1736" w:type="dxa"/>
          </w:tcPr>
          <w:p w14:paraId="36414FE7" w14:textId="77777777" w:rsidR="00114DD5" w:rsidRPr="002B3E11" w:rsidRDefault="00114DD5" w:rsidP="007A7871"/>
        </w:tc>
      </w:tr>
      <w:tr w:rsidR="00114DD5" w:rsidRPr="002B3E11" w14:paraId="5FBF0658" w14:textId="77777777" w:rsidTr="00263858">
        <w:trPr>
          <w:trHeight w:val="409"/>
        </w:trPr>
        <w:tc>
          <w:tcPr>
            <w:tcW w:w="5662" w:type="dxa"/>
          </w:tcPr>
          <w:p w14:paraId="6DAF29FB" w14:textId="03AAE17E" w:rsidR="00114DD5" w:rsidRPr="002B3E11" w:rsidRDefault="00114DD5" w:rsidP="00D047A8">
            <w:pPr>
              <w:spacing w:line="360" w:lineRule="auto"/>
            </w:pPr>
            <w:r w:rsidRPr="002B3E11">
              <w:t>ENGL 3606 Culture Topics (3 credits)</w:t>
            </w:r>
          </w:p>
        </w:tc>
        <w:tc>
          <w:tcPr>
            <w:tcW w:w="1080" w:type="dxa"/>
          </w:tcPr>
          <w:p w14:paraId="73EA6CCE" w14:textId="77777777" w:rsidR="00114DD5" w:rsidRPr="002B3E11" w:rsidRDefault="00114DD5" w:rsidP="007A7871"/>
        </w:tc>
        <w:tc>
          <w:tcPr>
            <w:tcW w:w="810" w:type="dxa"/>
          </w:tcPr>
          <w:p w14:paraId="035D06F6" w14:textId="77777777" w:rsidR="00114DD5" w:rsidRPr="002B3E11" w:rsidRDefault="00114DD5" w:rsidP="007A7871"/>
        </w:tc>
        <w:tc>
          <w:tcPr>
            <w:tcW w:w="1800" w:type="dxa"/>
          </w:tcPr>
          <w:p w14:paraId="22E0C30A" w14:textId="77777777" w:rsidR="00114DD5" w:rsidRPr="002B3E11" w:rsidRDefault="00114DD5" w:rsidP="007A7871"/>
        </w:tc>
        <w:tc>
          <w:tcPr>
            <w:tcW w:w="1736" w:type="dxa"/>
          </w:tcPr>
          <w:p w14:paraId="23A72EE7" w14:textId="77777777" w:rsidR="00114DD5" w:rsidRPr="002B3E11" w:rsidRDefault="00114DD5" w:rsidP="007A7871"/>
        </w:tc>
      </w:tr>
      <w:tr w:rsidR="00114DD5" w:rsidRPr="002B3E11" w14:paraId="0B5AA5DE" w14:textId="77777777" w:rsidTr="00263858">
        <w:trPr>
          <w:trHeight w:val="409"/>
        </w:trPr>
        <w:tc>
          <w:tcPr>
            <w:tcW w:w="5662" w:type="dxa"/>
          </w:tcPr>
          <w:p w14:paraId="2C7B7700" w14:textId="4D994B81" w:rsidR="00114DD5" w:rsidRPr="002B3E11" w:rsidRDefault="00114DD5" w:rsidP="00D047A8">
            <w:pPr>
              <w:spacing w:line="360" w:lineRule="auto"/>
            </w:pPr>
            <w:r w:rsidRPr="002B3E11">
              <w:t>ENGL 3607 Film Topics (3 credits)</w:t>
            </w:r>
          </w:p>
        </w:tc>
        <w:tc>
          <w:tcPr>
            <w:tcW w:w="1080" w:type="dxa"/>
          </w:tcPr>
          <w:p w14:paraId="1791082E" w14:textId="77777777" w:rsidR="00114DD5" w:rsidRPr="002B3E11" w:rsidRDefault="00114DD5" w:rsidP="007A7871"/>
        </w:tc>
        <w:tc>
          <w:tcPr>
            <w:tcW w:w="810" w:type="dxa"/>
          </w:tcPr>
          <w:p w14:paraId="31F383A2" w14:textId="77777777" w:rsidR="00114DD5" w:rsidRPr="002B3E11" w:rsidRDefault="00114DD5" w:rsidP="007A7871"/>
        </w:tc>
        <w:tc>
          <w:tcPr>
            <w:tcW w:w="1800" w:type="dxa"/>
          </w:tcPr>
          <w:p w14:paraId="660DBD29" w14:textId="77777777" w:rsidR="00114DD5" w:rsidRPr="002B3E11" w:rsidRDefault="00114DD5" w:rsidP="007A7871"/>
        </w:tc>
        <w:tc>
          <w:tcPr>
            <w:tcW w:w="1736" w:type="dxa"/>
          </w:tcPr>
          <w:p w14:paraId="381EA988" w14:textId="77777777" w:rsidR="00114DD5" w:rsidRPr="002B3E11" w:rsidRDefault="00114DD5" w:rsidP="007A7871"/>
        </w:tc>
      </w:tr>
      <w:tr w:rsidR="00114DD5" w:rsidRPr="002B3E11" w14:paraId="3C2D0A15" w14:textId="77777777" w:rsidTr="00263858">
        <w:trPr>
          <w:trHeight w:val="409"/>
        </w:trPr>
        <w:tc>
          <w:tcPr>
            <w:tcW w:w="5662" w:type="dxa"/>
          </w:tcPr>
          <w:p w14:paraId="346DFF40" w14:textId="0CF27E91" w:rsidR="00114DD5" w:rsidRPr="002B3E11" w:rsidRDefault="00114DD5" w:rsidP="00D047A8">
            <w:pPr>
              <w:spacing w:line="360" w:lineRule="auto"/>
            </w:pPr>
            <w:r w:rsidRPr="002B3E11">
              <w:t>ENGL 3608 Genre Topics (3 credits)</w:t>
            </w:r>
          </w:p>
        </w:tc>
        <w:tc>
          <w:tcPr>
            <w:tcW w:w="1080" w:type="dxa"/>
          </w:tcPr>
          <w:p w14:paraId="7AE5FD4F" w14:textId="77777777" w:rsidR="00114DD5" w:rsidRPr="002B3E11" w:rsidRDefault="00114DD5" w:rsidP="007A7871"/>
        </w:tc>
        <w:tc>
          <w:tcPr>
            <w:tcW w:w="810" w:type="dxa"/>
          </w:tcPr>
          <w:p w14:paraId="6433AF57" w14:textId="77777777" w:rsidR="00114DD5" w:rsidRPr="002B3E11" w:rsidRDefault="00114DD5" w:rsidP="007A7871"/>
        </w:tc>
        <w:tc>
          <w:tcPr>
            <w:tcW w:w="1800" w:type="dxa"/>
          </w:tcPr>
          <w:p w14:paraId="2DDA8F52" w14:textId="77777777" w:rsidR="00114DD5" w:rsidRPr="002B3E11" w:rsidRDefault="00114DD5" w:rsidP="007A7871"/>
        </w:tc>
        <w:tc>
          <w:tcPr>
            <w:tcW w:w="1736" w:type="dxa"/>
          </w:tcPr>
          <w:p w14:paraId="34B91A27" w14:textId="77777777" w:rsidR="00114DD5" w:rsidRPr="002B3E11" w:rsidRDefault="00114DD5" w:rsidP="007A7871"/>
        </w:tc>
      </w:tr>
      <w:tr w:rsidR="00114DD5" w:rsidRPr="002B3E11" w14:paraId="6C935AFA" w14:textId="77777777" w:rsidTr="00263858">
        <w:trPr>
          <w:trHeight w:val="409"/>
        </w:trPr>
        <w:tc>
          <w:tcPr>
            <w:tcW w:w="5662" w:type="dxa"/>
          </w:tcPr>
          <w:p w14:paraId="46154F64" w14:textId="4DEE26F7" w:rsidR="00114DD5" w:rsidRPr="002B3E11" w:rsidRDefault="00114DD5" w:rsidP="00D047A8">
            <w:pPr>
              <w:spacing w:line="360" w:lineRule="auto"/>
            </w:pPr>
            <w:r w:rsidRPr="002B3E11">
              <w:t>ENGL 3609 Period Topics (3 credits)</w:t>
            </w:r>
          </w:p>
        </w:tc>
        <w:tc>
          <w:tcPr>
            <w:tcW w:w="1080" w:type="dxa"/>
          </w:tcPr>
          <w:p w14:paraId="3A938BA4" w14:textId="77777777" w:rsidR="00114DD5" w:rsidRPr="002B3E11" w:rsidRDefault="00114DD5" w:rsidP="007A7871"/>
        </w:tc>
        <w:tc>
          <w:tcPr>
            <w:tcW w:w="810" w:type="dxa"/>
          </w:tcPr>
          <w:p w14:paraId="4960E406" w14:textId="77777777" w:rsidR="00114DD5" w:rsidRPr="002B3E11" w:rsidRDefault="00114DD5" w:rsidP="007A7871"/>
        </w:tc>
        <w:tc>
          <w:tcPr>
            <w:tcW w:w="1800" w:type="dxa"/>
          </w:tcPr>
          <w:p w14:paraId="2518A508" w14:textId="77777777" w:rsidR="00114DD5" w:rsidRPr="002B3E11" w:rsidRDefault="00114DD5" w:rsidP="007A7871"/>
        </w:tc>
        <w:tc>
          <w:tcPr>
            <w:tcW w:w="1736" w:type="dxa"/>
          </w:tcPr>
          <w:p w14:paraId="3D7FD822" w14:textId="77777777" w:rsidR="00114DD5" w:rsidRPr="002B3E11" w:rsidRDefault="00114DD5" w:rsidP="007A7871"/>
        </w:tc>
      </w:tr>
      <w:tr w:rsidR="00263858" w:rsidRPr="002B3E11" w14:paraId="21A4012D" w14:textId="77777777" w:rsidTr="00263858">
        <w:trPr>
          <w:trHeight w:val="409"/>
        </w:trPr>
        <w:tc>
          <w:tcPr>
            <w:tcW w:w="11088" w:type="dxa"/>
            <w:gridSpan w:val="5"/>
          </w:tcPr>
          <w:p w14:paraId="6957C0AE" w14:textId="77777777" w:rsidR="00263858" w:rsidRPr="002B3E11" w:rsidRDefault="00263858" w:rsidP="00263858">
            <w:pPr>
              <w:rPr>
                <w:b/>
                <w:i/>
              </w:rPr>
            </w:pPr>
            <w:r w:rsidRPr="002B3E11">
              <w:rPr>
                <w:b/>
                <w:i/>
                <w:u w:val="single"/>
              </w:rPr>
              <w:t>At least three credits must be at the 4000 level</w:t>
            </w:r>
            <w:r w:rsidRPr="002B3E11">
              <w:rPr>
                <w:b/>
                <w:i/>
              </w:rPr>
              <w:t xml:space="preserve">. </w:t>
            </w:r>
          </w:p>
          <w:p w14:paraId="26E45BD7" w14:textId="2075FC2B" w:rsidR="00263858" w:rsidRPr="002B3E11" w:rsidRDefault="00263858" w:rsidP="00263858">
            <w:pPr>
              <w:rPr>
                <w:b/>
                <w:i/>
              </w:rPr>
            </w:pPr>
            <w:r w:rsidRPr="002B3E11">
              <w:rPr>
                <w:b/>
                <w:i/>
              </w:rPr>
              <w:lastRenderedPageBreak/>
              <w:t>The courses may be taken multiple times with different topic subtitles.</w:t>
            </w:r>
          </w:p>
        </w:tc>
      </w:tr>
      <w:tr w:rsidR="00114DD5" w:rsidRPr="002B3E11" w14:paraId="02F7689C" w14:textId="77777777" w:rsidTr="00263858">
        <w:trPr>
          <w:trHeight w:val="409"/>
        </w:trPr>
        <w:tc>
          <w:tcPr>
            <w:tcW w:w="5662" w:type="dxa"/>
          </w:tcPr>
          <w:p w14:paraId="6F65AC44" w14:textId="529DA875" w:rsidR="00114DD5" w:rsidRPr="002B3E11" w:rsidRDefault="00114DD5" w:rsidP="00D047A8">
            <w:pPr>
              <w:spacing w:line="360" w:lineRule="auto"/>
            </w:pPr>
            <w:r w:rsidRPr="002B3E11">
              <w:lastRenderedPageBreak/>
              <w:t>ENGL 4183 Adv</w:t>
            </w:r>
            <w:r w:rsidR="004D0D0D" w:rsidRPr="002B3E11">
              <w:t>.</w:t>
            </w:r>
            <w:r w:rsidRPr="002B3E11">
              <w:t xml:space="preserve"> Topics in Writing or Rhetoric (3 cr</w:t>
            </w:r>
            <w:r w:rsidR="004D0D0D" w:rsidRPr="002B3E11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2A8E9CB9" w14:textId="77777777" w:rsidR="00114DD5" w:rsidRPr="002B3E11" w:rsidRDefault="00114DD5" w:rsidP="007A7871"/>
        </w:tc>
        <w:tc>
          <w:tcPr>
            <w:tcW w:w="810" w:type="dxa"/>
          </w:tcPr>
          <w:p w14:paraId="3C1F2DF7" w14:textId="77777777" w:rsidR="00114DD5" w:rsidRPr="002B3E11" w:rsidRDefault="00114DD5" w:rsidP="007A7871"/>
        </w:tc>
        <w:tc>
          <w:tcPr>
            <w:tcW w:w="1800" w:type="dxa"/>
          </w:tcPr>
          <w:p w14:paraId="13331E85" w14:textId="77777777" w:rsidR="00114DD5" w:rsidRPr="002B3E11" w:rsidRDefault="00114DD5" w:rsidP="007A7871"/>
        </w:tc>
        <w:tc>
          <w:tcPr>
            <w:tcW w:w="1736" w:type="dxa"/>
          </w:tcPr>
          <w:p w14:paraId="2B269A3A" w14:textId="77777777" w:rsidR="00114DD5" w:rsidRPr="002B3E11" w:rsidRDefault="00114DD5" w:rsidP="007A7871"/>
        </w:tc>
      </w:tr>
      <w:tr w:rsidR="00114DD5" w:rsidRPr="002B3E11" w14:paraId="2550C93A" w14:textId="77777777" w:rsidTr="00263858">
        <w:trPr>
          <w:trHeight w:val="409"/>
        </w:trPr>
        <w:tc>
          <w:tcPr>
            <w:tcW w:w="5662" w:type="dxa"/>
          </w:tcPr>
          <w:p w14:paraId="3D6688F5" w14:textId="3E0C7DBD" w:rsidR="00114DD5" w:rsidRPr="002B3E11" w:rsidRDefault="00114DD5" w:rsidP="00D047A8">
            <w:pPr>
              <w:spacing w:line="360" w:lineRule="auto"/>
            </w:pPr>
            <w:r w:rsidRPr="002B3E11">
              <w:t>ENGL 4700 Advanced Author Topics (3 credits)</w:t>
            </w:r>
          </w:p>
        </w:tc>
        <w:tc>
          <w:tcPr>
            <w:tcW w:w="1080" w:type="dxa"/>
          </w:tcPr>
          <w:p w14:paraId="21A10309" w14:textId="77777777" w:rsidR="00114DD5" w:rsidRPr="002B3E11" w:rsidRDefault="00114DD5" w:rsidP="007A7871"/>
        </w:tc>
        <w:tc>
          <w:tcPr>
            <w:tcW w:w="810" w:type="dxa"/>
          </w:tcPr>
          <w:p w14:paraId="38FE368E" w14:textId="77777777" w:rsidR="00114DD5" w:rsidRPr="002B3E11" w:rsidRDefault="00114DD5" w:rsidP="007A7871"/>
        </w:tc>
        <w:tc>
          <w:tcPr>
            <w:tcW w:w="1800" w:type="dxa"/>
          </w:tcPr>
          <w:p w14:paraId="0B7FA79A" w14:textId="77777777" w:rsidR="00114DD5" w:rsidRPr="002B3E11" w:rsidRDefault="00114DD5" w:rsidP="007A7871"/>
        </w:tc>
        <w:tc>
          <w:tcPr>
            <w:tcW w:w="1736" w:type="dxa"/>
          </w:tcPr>
          <w:p w14:paraId="3B4D7365" w14:textId="77777777" w:rsidR="00114DD5" w:rsidRPr="002B3E11" w:rsidRDefault="00114DD5" w:rsidP="007A7871"/>
        </w:tc>
      </w:tr>
      <w:tr w:rsidR="00114DD5" w:rsidRPr="002B3E11" w14:paraId="6E34DC7C" w14:textId="77777777" w:rsidTr="00263858">
        <w:trPr>
          <w:trHeight w:val="409"/>
        </w:trPr>
        <w:tc>
          <w:tcPr>
            <w:tcW w:w="5662" w:type="dxa"/>
          </w:tcPr>
          <w:p w14:paraId="0515E433" w14:textId="004094AE" w:rsidR="00114DD5" w:rsidRPr="002B3E11" w:rsidRDefault="00114DD5" w:rsidP="00D047A8">
            <w:pPr>
              <w:spacing w:line="360" w:lineRule="auto"/>
            </w:pPr>
            <w:r w:rsidRPr="002B3E11">
              <w:t>ENGL 4706 Advanced Culture Topics (3 credits)</w:t>
            </w:r>
          </w:p>
        </w:tc>
        <w:tc>
          <w:tcPr>
            <w:tcW w:w="1080" w:type="dxa"/>
          </w:tcPr>
          <w:p w14:paraId="33E03DD6" w14:textId="77777777" w:rsidR="00114DD5" w:rsidRPr="002B3E11" w:rsidRDefault="00114DD5" w:rsidP="007A7871"/>
        </w:tc>
        <w:tc>
          <w:tcPr>
            <w:tcW w:w="810" w:type="dxa"/>
          </w:tcPr>
          <w:p w14:paraId="3CB11542" w14:textId="77777777" w:rsidR="00114DD5" w:rsidRPr="002B3E11" w:rsidRDefault="00114DD5" w:rsidP="007A7871"/>
        </w:tc>
        <w:tc>
          <w:tcPr>
            <w:tcW w:w="1800" w:type="dxa"/>
          </w:tcPr>
          <w:p w14:paraId="708948A2" w14:textId="77777777" w:rsidR="00114DD5" w:rsidRPr="002B3E11" w:rsidRDefault="00114DD5" w:rsidP="007A7871"/>
        </w:tc>
        <w:tc>
          <w:tcPr>
            <w:tcW w:w="1736" w:type="dxa"/>
          </w:tcPr>
          <w:p w14:paraId="5DB46FE0" w14:textId="77777777" w:rsidR="00114DD5" w:rsidRPr="002B3E11" w:rsidRDefault="00114DD5" w:rsidP="007A7871"/>
        </w:tc>
      </w:tr>
      <w:tr w:rsidR="00114DD5" w:rsidRPr="002B3E11" w14:paraId="1A3C4C82" w14:textId="77777777" w:rsidTr="00263858">
        <w:trPr>
          <w:trHeight w:val="409"/>
        </w:trPr>
        <w:tc>
          <w:tcPr>
            <w:tcW w:w="5662" w:type="dxa"/>
          </w:tcPr>
          <w:p w14:paraId="6F15E1E0" w14:textId="48948298" w:rsidR="00114DD5" w:rsidRPr="002B3E11" w:rsidRDefault="00114DD5" w:rsidP="00D047A8">
            <w:pPr>
              <w:spacing w:line="360" w:lineRule="auto"/>
            </w:pPr>
            <w:r w:rsidRPr="002B3E11">
              <w:t>ENGL 4707 Advanced Film Topics (3 credits)</w:t>
            </w:r>
          </w:p>
        </w:tc>
        <w:tc>
          <w:tcPr>
            <w:tcW w:w="1080" w:type="dxa"/>
          </w:tcPr>
          <w:p w14:paraId="35873866" w14:textId="77777777" w:rsidR="00114DD5" w:rsidRPr="002B3E11" w:rsidRDefault="00114DD5" w:rsidP="007A7871"/>
        </w:tc>
        <w:tc>
          <w:tcPr>
            <w:tcW w:w="810" w:type="dxa"/>
          </w:tcPr>
          <w:p w14:paraId="1F8B7BCC" w14:textId="77777777" w:rsidR="00114DD5" w:rsidRPr="002B3E11" w:rsidRDefault="00114DD5" w:rsidP="007A7871"/>
        </w:tc>
        <w:tc>
          <w:tcPr>
            <w:tcW w:w="1800" w:type="dxa"/>
          </w:tcPr>
          <w:p w14:paraId="4518F350" w14:textId="77777777" w:rsidR="00114DD5" w:rsidRPr="002B3E11" w:rsidRDefault="00114DD5" w:rsidP="007A7871"/>
        </w:tc>
        <w:tc>
          <w:tcPr>
            <w:tcW w:w="1736" w:type="dxa"/>
          </w:tcPr>
          <w:p w14:paraId="693B125C" w14:textId="77777777" w:rsidR="00114DD5" w:rsidRPr="002B3E11" w:rsidRDefault="00114DD5" w:rsidP="007A7871"/>
        </w:tc>
      </w:tr>
      <w:tr w:rsidR="00114DD5" w:rsidRPr="002B3E11" w14:paraId="76C844F4" w14:textId="77777777" w:rsidTr="00263858">
        <w:trPr>
          <w:trHeight w:val="409"/>
        </w:trPr>
        <w:tc>
          <w:tcPr>
            <w:tcW w:w="5662" w:type="dxa"/>
          </w:tcPr>
          <w:p w14:paraId="59CBC6F5" w14:textId="7B69544A" w:rsidR="00114DD5" w:rsidRPr="002B3E11" w:rsidRDefault="00114DD5" w:rsidP="00D047A8">
            <w:pPr>
              <w:spacing w:line="360" w:lineRule="auto"/>
            </w:pPr>
            <w:r w:rsidRPr="002B3E11">
              <w:t>ENGL 4708 Advanced Genre Topics (3 credits)</w:t>
            </w:r>
          </w:p>
        </w:tc>
        <w:tc>
          <w:tcPr>
            <w:tcW w:w="1080" w:type="dxa"/>
          </w:tcPr>
          <w:p w14:paraId="799C9804" w14:textId="77777777" w:rsidR="00114DD5" w:rsidRPr="002B3E11" w:rsidRDefault="00114DD5" w:rsidP="007A7871"/>
        </w:tc>
        <w:tc>
          <w:tcPr>
            <w:tcW w:w="810" w:type="dxa"/>
          </w:tcPr>
          <w:p w14:paraId="0780CAB1" w14:textId="77777777" w:rsidR="00114DD5" w:rsidRPr="002B3E11" w:rsidRDefault="00114DD5" w:rsidP="007A7871"/>
        </w:tc>
        <w:tc>
          <w:tcPr>
            <w:tcW w:w="1800" w:type="dxa"/>
          </w:tcPr>
          <w:p w14:paraId="72EC97E1" w14:textId="77777777" w:rsidR="00114DD5" w:rsidRPr="002B3E11" w:rsidRDefault="00114DD5" w:rsidP="007A7871"/>
        </w:tc>
        <w:tc>
          <w:tcPr>
            <w:tcW w:w="1736" w:type="dxa"/>
          </w:tcPr>
          <w:p w14:paraId="798B79B0" w14:textId="77777777" w:rsidR="00114DD5" w:rsidRPr="002B3E11" w:rsidRDefault="00114DD5" w:rsidP="007A7871"/>
        </w:tc>
      </w:tr>
      <w:tr w:rsidR="00114DD5" w:rsidRPr="002B3E11" w14:paraId="05CDFEE9" w14:textId="77777777" w:rsidTr="00263858">
        <w:trPr>
          <w:trHeight w:val="409"/>
        </w:trPr>
        <w:tc>
          <w:tcPr>
            <w:tcW w:w="5662" w:type="dxa"/>
          </w:tcPr>
          <w:p w14:paraId="7E5A6372" w14:textId="6074C341" w:rsidR="00114DD5" w:rsidRPr="002B3E11" w:rsidRDefault="00114DD5" w:rsidP="00D047A8">
            <w:pPr>
              <w:spacing w:line="360" w:lineRule="auto"/>
            </w:pPr>
            <w:r w:rsidRPr="002B3E11">
              <w:t>ENGL 4709 Advanced Period Topics (3 credits)</w:t>
            </w:r>
          </w:p>
        </w:tc>
        <w:tc>
          <w:tcPr>
            <w:tcW w:w="1080" w:type="dxa"/>
          </w:tcPr>
          <w:p w14:paraId="6CA608F1" w14:textId="77777777" w:rsidR="00114DD5" w:rsidRPr="002B3E11" w:rsidRDefault="00114DD5" w:rsidP="007A7871"/>
        </w:tc>
        <w:tc>
          <w:tcPr>
            <w:tcW w:w="810" w:type="dxa"/>
          </w:tcPr>
          <w:p w14:paraId="38B2018F" w14:textId="77777777" w:rsidR="00114DD5" w:rsidRPr="002B3E11" w:rsidRDefault="00114DD5" w:rsidP="007A7871"/>
        </w:tc>
        <w:tc>
          <w:tcPr>
            <w:tcW w:w="1800" w:type="dxa"/>
          </w:tcPr>
          <w:p w14:paraId="1FF2961B" w14:textId="77777777" w:rsidR="00114DD5" w:rsidRPr="002B3E11" w:rsidRDefault="00114DD5" w:rsidP="007A7871"/>
        </w:tc>
        <w:tc>
          <w:tcPr>
            <w:tcW w:w="1736" w:type="dxa"/>
          </w:tcPr>
          <w:p w14:paraId="38754467" w14:textId="77777777" w:rsidR="00114DD5" w:rsidRPr="002B3E11" w:rsidRDefault="00114DD5" w:rsidP="007A7871"/>
        </w:tc>
      </w:tr>
    </w:tbl>
    <w:p w14:paraId="4D4FD0A3" w14:textId="77777777" w:rsidR="00662A4F" w:rsidRPr="002B3E11" w:rsidRDefault="00662A4F" w:rsidP="00662A4F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662A4F" w:rsidRPr="002B3E11" w14:paraId="506C651C" w14:textId="77777777" w:rsidTr="00A30582">
        <w:trPr>
          <w:trHeight w:val="488"/>
        </w:trPr>
        <w:tc>
          <w:tcPr>
            <w:tcW w:w="11088" w:type="dxa"/>
            <w:vAlign w:val="center"/>
          </w:tcPr>
          <w:p w14:paraId="0A03D76F" w14:textId="77777777" w:rsidR="00662A4F" w:rsidRPr="002B3E11" w:rsidRDefault="00662A4F" w:rsidP="00A30582">
            <w:r w:rsidRPr="002B3E11"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662A4F" w:rsidRPr="002B3E11" w14:paraId="014AEFE4" w14:textId="77777777" w:rsidTr="00A30582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696FCE51" w14:textId="77777777" w:rsidR="00662A4F" w:rsidRPr="002B3E11" w:rsidRDefault="00662A4F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662A4F" w:rsidRPr="002B3E11" w14:paraId="0E9C34E4" w14:textId="77777777" w:rsidTr="00A30582">
        <w:trPr>
          <w:trHeight w:val="422"/>
        </w:trPr>
        <w:tc>
          <w:tcPr>
            <w:tcW w:w="11088" w:type="dxa"/>
          </w:tcPr>
          <w:p w14:paraId="32E1B7F9" w14:textId="77777777" w:rsidR="00662A4F" w:rsidRPr="002B3E11" w:rsidRDefault="00662A4F" w:rsidP="00A30582">
            <w:pPr>
              <w:spacing w:line="360" w:lineRule="auto"/>
            </w:pPr>
          </w:p>
          <w:p w14:paraId="185BA380" w14:textId="77777777" w:rsidR="00662A4F" w:rsidRPr="002B3E11" w:rsidRDefault="00662A4F" w:rsidP="00A30582">
            <w:pPr>
              <w:spacing w:line="360" w:lineRule="auto"/>
            </w:pPr>
          </w:p>
        </w:tc>
      </w:tr>
    </w:tbl>
    <w:p w14:paraId="06CFCF70" w14:textId="1E3E99BD" w:rsidR="00662A4F" w:rsidRPr="002B3E11" w:rsidRDefault="007A7871" w:rsidP="00662A4F">
      <w:pPr>
        <w:spacing w:line="360" w:lineRule="auto"/>
        <w:rPr>
          <w:b/>
          <w:bCs/>
          <w:i/>
        </w:rPr>
      </w:pPr>
      <w:r w:rsidRPr="007A7871">
        <w:rPr>
          <w:b/>
          <w:bCs/>
          <w:i/>
          <w:sz w:val="16"/>
          <w:szCs w:val="16"/>
        </w:rPr>
        <w:br/>
      </w:r>
      <w:r w:rsidR="00662A4F" w:rsidRPr="002B3E11">
        <w:rPr>
          <w:b/>
          <w:bCs/>
          <w:i/>
        </w:rPr>
        <w:t>*Please note: If you are using a course from another school, BSU will need official transcripts on file for all relevant institutions.</w:t>
      </w:r>
    </w:p>
    <w:p w14:paraId="6D55BC03" w14:textId="77777777" w:rsidR="00662A4F" w:rsidRPr="007A7871" w:rsidRDefault="00662A4F" w:rsidP="00662A4F">
      <w:pPr>
        <w:spacing w:line="360" w:lineRule="auto"/>
        <w:rPr>
          <w:b/>
          <w:bCs/>
          <w:i/>
          <w:sz w:val="20"/>
          <w:szCs w:val="20"/>
        </w:rPr>
      </w:pPr>
    </w:p>
    <w:p w14:paraId="44609D70" w14:textId="2A0F33CD" w:rsidR="00131610" w:rsidRPr="007A7871" w:rsidRDefault="00662A4F" w:rsidP="007A7871">
      <w:pPr>
        <w:spacing w:line="360" w:lineRule="auto"/>
        <w:rPr>
          <w:rStyle w:val="Strong"/>
          <w:i/>
        </w:rPr>
      </w:pPr>
      <w:r w:rsidRPr="002B3E11">
        <w:rPr>
          <w:b/>
          <w:bCs/>
          <w:i/>
        </w:rPr>
        <w:t>Final Plan of Study Approved by Certification Officer:</w:t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  <w:t>Date:</w:t>
      </w:r>
      <w:r w:rsidR="007A7871">
        <w:rPr>
          <w:b/>
          <w:bCs/>
          <w:i/>
        </w:rPr>
        <w:t xml:space="preserve"> </w:t>
      </w:r>
    </w:p>
    <w:sectPr w:rsidR="00131610" w:rsidRPr="007A7871" w:rsidSect="00B85B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648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4ECE3" w14:textId="77777777" w:rsidR="008B1AAB" w:rsidRDefault="008B1AAB">
      <w:r>
        <w:separator/>
      </w:r>
    </w:p>
  </w:endnote>
  <w:endnote w:type="continuationSeparator" w:id="0">
    <w:p w14:paraId="105248A2" w14:textId="77777777" w:rsidR="008B1AAB" w:rsidRDefault="008B1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4169E" w14:textId="77777777" w:rsidR="00C93927" w:rsidRDefault="00C939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6A4167A9" w:rsidR="0044571F" w:rsidRPr="00B5525B" w:rsidRDefault="00B5525B" w:rsidP="00B5525B">
    <w:pPr>
      <w:pStyle w:val="Footer"/>
      <w:jc w:val="right"/>
      <w:rPr>
        <w:i/>
        <w:sz w:val="20"/>
        <w:szCs w:val="20"/>
      </w:rPr>
    </w:pPr>
    <w:r w:rsidRPr="00B5525B">
      <w:rPr>
        <w:i/>
        <w:sz w:val="20"/>
        <w:szCs w:val="20"/>
      </w:rPr>
      <w:t xml:space="preserve">Template Updated </w:t>
    </w:r>
    <w:r w:rsidR="00C93927">
      <w:rPr>
        <w:i/>
        <w:sz w:val="20"/>
        <w:szCs w:val="20"/>
      </w:rPr>
      <w:t>10/05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B9CA6" w14:textId="77777777" w:rsidR="00C93927" w:rsidRDefault="00C939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3574E" w14:textId="77777777" w:rsidR="008B1AAB" w:rsidRDefault="008B1AAB">
      <w:r>
        <w:separator/>
      </w:r>
    </w:p>
  </w:footnote>
  <w:footnote w:type="continuationSeparator" w:id="0">
    <w:p w14:paraId="19FE7732" w14:textId="77777777" w:rsidR="008B1AAB" w:rsidRDefault="008B1A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253FA" w14:textId="77777777" w:rsidR="00C93927" w:rsidRDefault="00C939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33691" w14:textId="77777777" w:rsidR="00C93927" w:rsidRDefault="00C9392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35EBE" w14:textId="77777777" w:rsidR="00C93927" w:rsidRDefault="00C9392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jSzMDcyMDY0MDRV0lEKTi0uzszPAykwqQUAl82osiwAAAA="/>
  </w:docVars>
  <w:rsids>
    <w:rsidRoot w:val="0093639A"/>
    <w:rsid w:val="000217BF"/>
    <w:rsid w:val="0002461D"/>
    <w:rsid w:val="00080B97"/>
    <w:rsid w:val="00083262"/>
    <w:rsid w:val="000B4B18"/>
    <w:rsid w:val="000E6D63"/>
    <w:rsid w:val="00102372"/>
    <w:rsid w:val="00114DD5"/>
    <w:rsid w:val="00131610"/>
    <w:rsid w:val="0013247C"/>
    <w:rsid w:val="00143A2A"/>
    <w:rsid w:val="00150CF4"/>
    <w:rsid w:val="001532BA"/>
    <w:rsid w:val="0016057E"/>
    <w:rsid w:val="00167744"/>
    <w:rsid w:val="00193429"/>
    <w:rsid w:val="001D131C"/>
    <w:rsid w:val="001D2EDA"/>
    <w:rsid w:val="00201FF3"/>
    <w:rsid w:val="00204243"/>
    <w:rsid w:val="00216100"/>
    <w:rsid w:val="00255966"/>
    <w:rsid w:val="00263858"/>
    <w:rsid w:val="00264D6B"/>
    <w:rsid w:val="002922A1"/>
    <w:rsid w:val="002A21D8"/>
    <w:rsid w:val="002B3E11"/>
    <w:rsid w:val="002D09B5"/>
    <w:rsid w:val="002E22B0"/>
    <w:rsid w:val="00306FDF"/>
    <w:rsid w:val="00315E86"/>
    <w:rsid w:val="00357654"/>
    <w:rsid w:val="00381543"/>
    <w:rsid w:val="00392B46"/>
    <w:rsid w:val="00396EE2"/>
    <w:rsid w:val="003E59D3"/>
    <w:rsid w:val="00413684"/>
    <w:rsid w:val="00416D49"/>
    <w:rsid w:val="00436A2F"/>
    <w:rsid w:val="0044571F"/>
    <w:rsid w:val="00484A60"/>
    <w:rsid w:val="00486DEA"/>
    <w:rsid w:val="004D0D0D"/>
    <w:rsid w:val="004D15D4"/>
    <w:rsid w:val="004D56CC"/>
    <w:rsid w:val="004E6CC6"/>
    <w:rsid w:val="005017DF"/>
    <w:rsid w:val="00532C85"/>
    <w:rsid w:val="00553D5C"/>
    <w:rsid w:val="00566956"/>
    <w:rsid w:val="005E041E"/>
    <w:rsid w:val="005E5F5B"/>
    <w:rsid w:val="00614120"/>
    <w:rsid w:val="00662A4F"/>
    <w:rsid w:val="00662F01"/>
    <w:rsid w:val="00670BC3"/>
    <w:rsid w:val="006758AA"/>
    <w:rsid w:val="0069470A"/>
    <w:rsid w:val="006C41D4"/>
    <w:rsid w:val="006D2873"/>
    <w:rsid w:val="006E16F4"/>
    <w:rsid w:val="006E1836"/>
    <w:rsid w:val="006F3A9B"/>
    <w:rsid w:val="00793E49"/>
    <w:rsid w:val="007A7871"/>
    <w:rsid w:val="007C28C7"/>
    <w:rsid w:val="007D55BE"/>
    <w:rsid w:val="007E65BA"/>
    <w:rsid w:val="007F31CB"/>
    <w:rsid w:val="00821026"/>
    <w:rsid w:val="008324DE"/>
    <w:rsid w:val="008776A8"/>
    <w:rsid w:val="008B1AAB"/>
    <w:rsid w:val="009250AF"/>
    <w:rsid w:val="0093639A"/>
    <w:rsid w:val="00966C75"/>
    <w:rsid w:val="00987626"/>
    <w:rsid w:val="00995FAF"/>
    <w:rsid w:val="00A31DFA"/>
    <w:rsid w:val="00A86FCE"/>
    <w:rsid w:val="00A929C4"/>
    <w:rsid w:val="00AA6D5B"/>
    <w:rsid w:val="00AB5530"/>
    <w:rsid w:val="00B138EC"/>
    <w:rsid w:val="00B22E94"/>
    <w:rsid w:val="00B5525B"/>
    <w:rsid w:val="00B85BEA"/>
    <w:rsid w:val="00B957F8"/>
    <w:rsid w:val="00BA7EBC"/>
    <w:rsid w:val="00BB0AE8"/>
    <w:rsid w:val="00C34332"/>
    <w:rsid w:val="00C52A2B"/>
    <w:rsid w:val="00C93927"/>
    <w:rsid w:val="00CB47E9"/>
    <w:rsid w:val="00CD2607"/>
    <w:rsid w:val="00D047A8"/>
    <w:rsid w:val="00D173CD"/>
    <w:rsid w:val="00D21AE8"/>
    <w:rsid w:val="00D373F3"/>
    <w:rsid w:val="00DA7AE0"/>
    <w:rsid w:val="00DC42A4"/>
    <w:rsid w:val="00DD2C4A"/>
    <w:rsid w:val="00E134D3"/>
    <w:rsid w:val="00E432DB"/>
    <w:rsid w:val="00E54D7F"/>
    <w:rsid w:val="00E676FD"/>
    <w:rsid w:val="00E81E6E"/>
    <w:rsid w:val="00EC10FA"/>
    <w:rsid w:val="00EE6C28"/>
    <w:rsid w:val="00F6150C"/>
    <w:rsid w:val="00F765A5"/>
    <w:rsid w:val="00FF1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FA7DBA3A-9FF2-4D47-BEA5-943028776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4DD5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8B16E03-C670-4B73-8FF0-7AA5854CA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633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4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64</cp:revision>
  <cp:lastPrinted>2013-10-29T13:08:00Z</cp:lastPrinted>
  <dcterms:created xsi:type="dcterms:W3CDTF">2017-07-14T16:57:00Z</dcterms:created>
  <dcterms:modified xsi:type="dcterms:W3CDTF">2023-10-05T16:42:00Z</dcterms:modified>
</cp:coreProperties>
</file>